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e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79"/>
        <w:gridCol w:w="4080"/>
        <w:gridCol w:w="2307"/>
      </w:tblGrid>
      <w:tr w:rsidR="001F229D" w:rsidRPr="00CE1B45" w14:paraId="188B3E84" w14:textId="77777777" w:rsidTr="0060637B">
        <w:tc>
          <w:tcPr>
            <w:tcW w:w="3898" w:type="pct"/>
            <w:gridSpan w:val="2"/>
          </w:tcPr>
          <w:p w14:paraId="301B0DD7" w14:textId="037771B1" w:rsidR="001F229D" w:rsidRPr="00CE1B45" w:rsidRDefault="001F229D" w:rsidP="00BE295C">
            <w:pPr>
              <w:jc w:val="left"/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林威</w:t>
            </w:r>
          </w:p>
        </w:tc>
        <w:tc>
          <w:tcPr>
            <w:tcW w:w="1102" w:type="pct"/>
            <w:vMerge w:val="restart"/>
            <w:vAlign w:val="center"/>
          </w:tcPr>
          <w:p w14:paraId="18EEB465" w14:textId="74CC542C" w:rsidR="001F229D" w:rsidRPr="00CE1B45" w:rsidRDefault="009B7A15" w:rsidP="00BE295C">
            <w:pPr>
              <w:jc w:val="right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3077D7BC" wp14:editId="15479FB5">
                  <wp:extent cx="900225" cy="1260000"/>
                  <wp:effectExtent l="0" t="0" r="0" b="0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0225" cy="126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80EA9" w:rsidRPr="00CE1B45" w14:paraId="6FEC5CB4" w14:textId="77777777" w:rsidTr="0060637B">
        <w:tc>
          <w:tcPr>
            <w:tcW w:w="3898" w:type="pct"/>
            <w:gridSpan w:val="2"/>
          </w:tcPr>
          <w:p w14:paraId="4CC2B971" w14:textId="175098F7" w:rsidR="00480EA9" w:rsidRPr="0060637B" w:rsidRDefault="00480EA9" w:rsidP="00BE295C">
            <w:pPr>
              <w:jc w:val="left"/>
              <w:rPr>
                <w:rFonts w:ascii="Times New Roman" w:eastAsia="仿宋" w:hAnsi="Times New Roman"/>
                <w:color w:val="0070C0"/>
                <w:sz w:val="32"/>
                <w:szCs w:val="32"/>
              </w:rPr>
            </w:pPr>
            <w:r w:rsidRPr="0060637B">
              <w:rPr>
                <w:rFonts w:ascii="Times New Roman" w:eastAsia="仿宋" w:hAnsi="Times New Roman" w:hint="eastAsia"/>
                <w:sz w:val="24"/>
                <w:szCs w:val="24"/>
              </w:rPr>
              <w:t>同济大学土木工程学院地下建筑与工程系博士研究生，</w:t>
            </w:r>
            <w:r w:rsidR="007405BA">
              <w:rPr>
                <w:rFonts w:ascii="Times New Roman" w:eastAsia="仿宋" w:hAnsi="Times New Roman" w:hint="eastAsia"/>
                <w:sz w:val="24"/>
                <w:szCs w:val="24"/>
              </w:rPr>
              <w:t>致力于地下基础设施智能建造研究，</w:t>
            </w:r>
            <w:r w:rsidR="0060637B" w:rsidRPr="0060637B">
              <w:rPr>
                <w:rFonts w:ascii="Times New Roman" w:eastAsia="仿宋" w:hAnsi="Times New Roman" w:hint="eastAsia"/>
                <w:sz w:val="24"/>
                <w:szCs w:val="24"/>
              </w:rPr>
              <w:t>发表论文</w:t>
            </w:r>
            <w:r w:rsidR="0060637B" w:rsidRPr="0060637B">
              <w:rPr>
                <w:rFonts w:ascii="Times New Roman" w:eastAsia="仿宋" w:hAnsi="Times New Roman" w:hint="eastAsia"/>
                <w:sz w:val="24"/>
                <w:szCs w:val="24"/>
              </w:rPr>
              <w:t>1</w:t>
            </w:r>
            <w:r w:rsidR="0060637B" w:rsidRPr="0060637B">
              <w:rPr>
                <w:rFonts w:ascii="Times New Roman" w:eastAsia="仿宋" w:hAnsi="Times New Roman"/>
                <w:sz w:val="24"/>
                <w:szCs w:val="24"/>
              </w:rPr>
              <w:t>2</w:t>
            </w:r>
            <w:r w:rsidR="0060637B" w:rsidRPr="0060637B">
              <w:rPr>
                <w:rFonts w:ascii="Times New Roman" w:eastAsia="仿宋" w:hAnsi="Times New Roman" w:hint="eastAsia"/>
                <w:sz w:val="24"/>
                <w:szCs w:val="24"/>
              </w:rPr>
              <w:t>篇</w:t>
            </w:r>
            <w:r w:rsidR="00886BDC">
              <w:rPr>
                <w:rFonts w:ascii="Times New Roman" w:eastAsia="仿宋" w:hAnsi="Times New Roman" w:hint="eastAsia"/>
                <w:sz w:val="24"/>
                <w:szCs w:val="24"/>
              </w:rPr>
              <w:t>，</w:t>
            </w:r>
            <w:r w:rsidR="00652D72">
              <w:rPr>
                <w:rFonts w:ascii="Times New Roman" w:eastAsia="仿宋" w:hAnsi="Times New Roman" w:hint="eastAsia"/>
                <w:sz w:val="24"/>
                <w:szCs w:val="24"/>
              </w:rPr>
              <w:t>其中，</w:t>
            </w:r>
            <w:r w:rsidRPr="0060637B">
              <w:rPr>
                <w:rFonts w:ascii="Times New Roman" w:eastAsia="仿宋" w:hAnsi="Times New Roman" w:hint="eastAsia"/>
                <w:sz w:val="24"/>
                <w:szCs w:val="24"/>
              </w:rPr>
              <w:t>以第一作者发表</w:t>
            </w:r>
            <w:r w:rsidRPr="0060637B">
              <w:rPr>
                <w:rFonts w:ascii="Times New Roman" w:eastAsia="仿宋" w:hAnsi="Times New Roman"/>
                <w:sz w:val="24"/>
                <w:szCs w:val="24"/>
              </w:rPr>
              <w:t>SCI/EI</w:t>
            </w:r>
            <w:r w:rsidRPr="0060637B">
              <w:rPr>
                <w:rFonts w:ascii="Times New Roman" w:eastAsia="仿宋" w:hAnsi="Times New Roman"/>
                <w:sz w:val="24"/>
                <w:szCs w:val="24"/>
              </w:rPr>
              <w:t>论文</w:t>
            </w:r>
            <w:r w:rsidRPr="0060637B">
              <w:rPr>
                <w:rFonts w:ascii="Times New Roman" w:eastAsia="仿宋" w:hAnsi="Times New Roman"/>
                <w:sz w:val="24"/>
                <w:szCs w:val="24"/>
              </w:rPr>
              <w:t>6</w:t>
            </w:r>
            <w:r w:rsidRPr="0060637B">
              <w:rPr>
                <w:rFonts w:ascii="Times New Roman" w:eastAsia="仿宋" w:hAnsi="Times New Roman"/>
                <w:sz w:val="24"/>
                <w:szCs w:val="24"/>
              </w:rPr>
              <w:t>篇</w:t>
            </w:r>
          </w:p>
        </w:tc>
        <w:tc>
          <w:tcPr>
            <w:tcW w:w="1102" w:type="pct"/>
            <w:vMerge/>
            <w:vAlign w:val="center"/>
          </w:tcPr>
          <w:p w14:paraId="655102FC" w14:textId="77777777" w:rsidR="00480EA9" w:rsidRDefault="00480EA9" w:rsidP="00BE295C">
            <w:pPr>
              <w:jc w:val="right"/>
              <w:rPr>
                <w:noProof/>
              </w:rPr>
            </w:pPr>
          </w:p>
        </w:tc>
      </w:tr>
      <w:tr w:rsidR="001F229D" w:rsidRPr="00CE1B45" w14:paraId="6EFE5491" w14:textId="77777777" w:rsidTr="0060637B">
        <w:tc>
          <w:tcPr>
            <w:tcW w:w="1949" w:type="pct"/>
          </w:tcPr>
          <w:p w14:paraId="223E44E7" w14:textId="70C38151" w:rsidR="001F229D" w:rsidRPr="00CE1B45" w:rsidRDefault="001F229D" w:rsidP="00BE295C">
            <w:pPr>
              <w:jc w:val="left"/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邮箱</w:t>
            </w:r>
            <w:r w:rsidR="00384213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linwei9612@outlook.com</w:t>
            </w:r>
          </w:p>
        </w:tc>
        <w:tc>
          <w:tcPr>
            <w:tcW w:w="1949" w:type="pct"/>
          </w:tcPr>
          <w:p w14:paraId="5696B33A" w14:textId="2E8D98A6" w:rsidR="001F229D" w:rsidRPr="00CE1B45" w:rsidRDefault="001F229D" w:rsidP="00BE295C">
            <w:pPr>
              <w:jc w:val="left"/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电话</w:t>
            </w:r>
            <w:r w:rsidR="00384213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153 0061 1267</w:t>
            </w:r>
          </w:p>
        </w:tc>
        <w:tc>
          <w:tcPr>
            <w:tcW w:w="1102" w:type="pct"/>
            <w:vMerge/>
            <w:vAlign w:val="center"/>
          </w:tcPr>
          <w:p w14:paraId="6E668B63" w14:textId="77777777" w:rsidR="001F229D" w:rsidRPr="00CE1B45" w:rsidRDefault="001F229D" w:rsidP="00BE295C">
            <w:pPr>
              <w:jc w:val="right"/>
              <w:rPr>
                <w:rFonts w:ascii="Times New Roman" w:eastAsia="仿宋" w:hAnsi="Times New Roman"/>
                <w:noProof/>
                <w:sz w:val="24"/>
                <w:szCs w:val="24"/>
              </w:rPr>
            </w:pPr>
          </w:p>
        </w:tc>
      </w:tr>
      <w:tr w:rsidR="002202E7" w:rsidRPr="00CE1B45" w14:paraId="20E5064F" w14:textId="77777777" w:rsidTr="0060637B">
        <w:tc>
          <w:tcPr>
            <w:tcW w:w="1949" w:type="pct"/>
          </w:tcPr>
          <w:p w14:paraId="156B77D4" w14:textId="5B902795" w:rsidR="002202E7" w:rsidRPr="00CE1B45" w:rsidRDefault="002202E7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籍贯</w:t>
            </w:r>
            <w:r w:rsidR="00384213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福建莆田</w:t>
            </w:r>
          </w:p>
          <w:p w14:paraId="3EDA2EFE" w14:textId="066202E3" w:rsidR="00C43735" w:rsidRPr="00CE1B45" w:rsidRDefault="00C43735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出生年月</w:t>
            </w:r>
            <w:r w:rsidR="00384213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1996</w:t>
            </w:r>
            <w:r w:rsidR="003D1018" w:rsidRPr="00CE1B45">
              <w:rPr>
                <w:rFonts w:ascii="Times New Roman" w:eastAsia="仿宋" w:hAnsi="Times New Roman" w:hint="eastAsia"/>
                <w:sz w:val="24"/>
                <w:szCs w:val="24"/>
              </w:rPr>
              <w:t>年</w:t>
            </w:r>
            <w:r w:rsidR="003D1018" w:rsidRPr="00CE1B45">
              <w:rPr>
                <w:rFonts w:ascii="Times New Roman" w:eastAsia="仿宋" w:hAnsi="Times New Roman" w:hint="eastAsia"/>
                <w:sz w:val="24"/>
                <w:szCs w:val="24"/>
              </w:rPr>
              <w:t>1</w:t>
            </w:r>
            <w:r w:rsidR="003D1018" w:rsidRPr="00CE1B45">
              <w:rPr>
                <w:rFonts w:ascii="Times New Roman" w:eastAsia="仿宋" w:hAnsi="Times New Roman"/>
                <w:sz w:val="24"/>
                <w:szCs w:val="24"/>
              </w:rPr>
              <w:t>2</w:t>
            </w:r>
            <w:r w:rsidR="003D1018" w:rsidRPr="00CE1B45">
              <w:rPr>
                <w:rFonts w:ascii="Times New Roman" w:eastAsia="仿宋" w:hAnsi="Times New Roman" w:hint="eastAsia"/>
                <w:sz w:val="24"/>
                <w:szCs w:val="24"/>
              </w:rPr>
              <w:t>月</w:t>
            </w:r>
          </w:p>
        </w:tc>
        <w:tc>
          <w:tcPr>
            <w:tcW w:w="1949" w:type="pct"/>
          </w:tcPr>
          <w:p w14:paraId="53498D28" w14:textId="7052259F" w:rsidR="002202E7" w:rsidRPr="00CE1B45" w:rsidRDefault="002202E7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政治面貌</w:t>
            </w:r>
            <w:r w:rsidR="00384213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中共党员</w:t>
            </w:r>
          </w:p>
        </w:tc>
        <w:tc>
          <w:tcPr>
            <w:tcW w:w="1102" w:type="pct"/>
            <w:vMerge/>
            <w:vAlign w:val="center"/>
          </w:tcPr>
          <w:p w14:paraId="47B90AED" w14:textId="77777777" w:rsidR="002202E7" w:rsidRPr="00CE1B45" w:rsidRDefault="002202E7" w:rsidP="00BE295C">
            <w:pPr>
              <w:jc w:val="right"/>
              <w:rPr>
                <w:rFonts w:ascii="Times New Roman" w:eastAsia="仿宋" w:hAnsi="Times New Roman"/>
                <w:noProof/>
                <w:sz w:val="24"/>
                <w:szCs w:val="24"/>
              </w:rPr>
            </w:pPr>
          </w:p>
        </w:tc>
      </w:tr>
      <w:tr w:rsidR="001F229D" w:rsidRPr="00CE1B45" w14:paraId="209C592C" w14:textId="77777777" w:rsidTr="0060637B">
        <w:tc>
          <w:tcPr>
            <w:tcW w:w="3898" w:type="pct"/>
            <w:gridSpan w:val="2"/>
          </w:tcPr>
          <w:p w14:paraId="198BCEEE" w14:textId="4462C0D0" w:rsidR="00134E90" w:rsidRPr="00CE1B45" w:rsidRDefault="001F229D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研究方向</w:t>
            </w:r>
            <w:r w:rsidR="00384213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地下基础设施</w:t>
            </w:r>
            <w:r w:rsidR="00552851" w:rsidRPr="00CE1B45">
              <w:rPr>
                <w:rFonts w:ascii="Times New Roman" w:eastAsia="仿宋" w:hAnsi="Times New Roman" w:hint="eastAsia"/>
                <w:sz w:val="24"/>
                <w:szCs w:val="24"/>
              </w:rPr>
              <w:t>、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计算机视觉</w:t>
            </w:r>
            <w:r w:rsidR="00552851" w:rsidRPr="00CE1B45">
              <w:rPr>
                <w:rFonts w:ascii="Times New Roman" w:eastAsia="仿宋" w:hAnsi="Times New Roman" w:hint="eastAsia"/>
                <w:sz w:val="24"/>
                <w:szCs w:val="24"/>
              </w:rPr>
              <w:t>、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深度学习</w:t>
            </w:r>
            <w:r w:rsidR="00552851" w:rsidRPr="00CE1B45">
              <w:rPr>
                <w:rFonts w:ascii="Times New Roman" w:eastAsia="仿宋" w:hAnsi="Times New Roman" w:hint="eastAsia"/>
                <w:sz w:val="24"/>
                <w:szCs w:val="24"/>
              </w:rPr>
              <w:t>、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数字孪生</w:t>
            </w:r>
            <w:r w:rsidR="00552851" w:rsidRPr="00CE1B45">
              <w:rPr>
                <w:rFonts w:ascii="Times New Roman" w:eastAsia="仿宋" w:hAnsi="Times New Roman" w:hint="eastAsia"/>
                <w:sz w:val="24"/>
                <w:szCs w:val="24"/>
              </w:rPr>
              <w:t>、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结构性能</w:t>
            </w:r>
          </w:p>
        </w:tc>
        <w:tc>
          <w:tcPr>
            <w:tcW w:w="1102" w:type="pct"/>
            <w:vMerge/>
            <w:vAlign w:val="center"/>
          </w:tcPr>
          <w:p w14:paraId="238E2E8B" w14:textId="77777777" w:rsidR="001F229D" w:rsidRPr="00CE1B45" w:rsidRDefault="001F229D" w:rsidP="00BE295C">
            <w:pPr>
              <w:jc w:val="right"/>
              <w:rPr>
                <w:rFonts w:ascii="Times New Roman" w:eastAsia="仿宋" w:hAnsi="Times New Roman"/>
                <w:noProof/>
                <w:sz w:val="24"/>
                <w:szCs w:val="24"/>
              </w:rPr>
            </w:pPr>
          </w:p>
        </w:tc>
      </w:tr>
    </w:tbl>
    <w:p w14:paraId="226D4C2E" w14:textId="6974D903" w:rsidR="00EA1A6E" w:rsidRPr="00CE1B45" w:rsidRDefault="00EA1A6E" w:rsidP="00BE295C">
      <w:pPr>
        <w:rPr>
          <w:rFonts w:ascii="Times New Roman" w:eastAsia="仿宋" w:hAnsi="Times New Roman"/>
          <w:sz w:val="24"/>
          <w:szCs w:val="24"/>
        </w:rPr>
      </w:pPr>
    </w:p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56"/>
        <w:gridCol w:w="10"/>
      </w:tblGrid>
      <w:tr w:rsidR="00616331" w:rsidRPr="00CE1B45" w14:paraId="728B57D2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bottom w:val="single" w:sz="8" w:space="0" w:color="auto"/>
            </w:tcBorders>
          </w:tcPr>
          <w:p w14:paraId="21025BE0" w14:textId="7FCD1A5A" w:rsidR="00616331" w:rsidRPr="00CE1B45" w:rsidRDefault="00616331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教育经历</w:t>
            </w:r>
          </w:p>
        </w:tc>
      </w:tr>
      <w:tr w:rsidR="00616331" w:rsidRPr="00CE1B45" w14:paraId="485B4151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top w:val="single" w:sz="8" w:space="0" w:color="auto"/>
            </w:tcBorders>
          </w:tcPr>
          <w:p w14:paraId="505267D7" w14:textId="64D8369F" w:rsidR="00616331" w:rsidRPr="00CE1B45" w:rsidRDefault="00616331" w:rsidP="00BE295C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福建省莆田第一中学</w:t>
            </w:r>
            <w:r w:rsidR="00CB2071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CB2071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CB2071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CB2071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CB2071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CB2071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CB2071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ED1F22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2012</w:t>
            </w:r>
            <w:r w:rsidR="00CB2071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.09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–2015</w:t>
            </w:r>
            <w:r w:rsidR="00CB2071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.07</w:t>
            </w:r>
          </w:p>
          <w:p w14:paraId="04668C89" w14:textId="77777777" w:rsidR="00E479DE" w:rsidRPr="00CE1B45" w:rsidRDefault="00E479DE" w:rsidP="00BE295C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同济大学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土木工程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工学学士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  <w:t>2015.09–2019.07</w:t>
            </w:r>
          </w:p>
          <w:p w14:paraId="625710E4" w14:textId="11957FAE" w:rsidR="002B112F" w:rsidRPr="00CE1B45" w:rsidRDefault="00F54BBF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平均绩点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4</w:t>
            </w:r>
            <w:r w:rsidR="00E479DE" w:rsidRPr="00CE1B45"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  <w:t>.68/5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（高等数学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5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、结构力学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5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、</w:t>
            </w:r>
            <w:r w:rsidR="00E479DE" w:rsidRPr="00CE1B45"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  <w:t>C++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语言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5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、有限单元法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5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、地下建筑结构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5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）</w:t>
            </w:r>
          </w:p>
          <w:p w14:paraId="4685E292" w14:textId="4DF95421" w:rsidR="00E56ADA" w:rsidRDefault="00E56ADA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通过推荐免试攻读硕士研究生，录取排名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2</w:t>
            </w:r>
            <w:r w:rsidRPr="00CE1B45"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  <w:t>/59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（研究方向：隧道及地下建筑工程）</w:t>
            </w:r>
          </w:p>
          <w:p w14:paraId="0F18E356" w14:textId="77777777" w:rsidR="00681485" w:rsidRDefault="00681485" w:rsidP="00681485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担任班长和团支部书记，协助学院开展学生和团建工作，策划毕业庆祝活动</w:t>
            </w:r>
          </w:p>
          <w:p w14:paraId="1A580BBB" w14:textId="764C7A6E" w:rsidR="00E479DE" w:rsidRPr="00CE1B45" w:rsidRDefault="00E479DE" w:rsidP="00BE295C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同济大学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建筑与土木工程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工学硕士</w:t>
            </w:r>
            <w:r w:rsidR="002A2AF0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研究生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  <w:t>2019.09–2021.02</w:t>
            </w:r>
            <w:r w:rsidR="00367ED7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367ED7" w:rsidRPr="00A2341B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导师：谢雄耀</w:t>
            </w:r>
            <w:r w:rsidR="00367ED7" w:rsidRPr="00A2341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</w:t>
            </w:r>
            <w:r w:rsidR="00367ED7" w:rsidRPr="00A2341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教授</w:t>
            </w:r>
          </w:p>
          <w:p w14:paraId="4EAF85A5" w14:textId="78FFDE94" w:rsidR="004C6E42" w:rsidRDefault="004C6E42" w:rsidP="004C6E42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通过硕博连读选拔攻读博士研究生</w:t>
            </w:r>
          </w:p>
          <w:p w14:paraId="36A6E31E" w14:textId="77777777" w:rsidR="00E37675" w:rsidRDefault="00E37675" w:rsidP="00E37675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担任班长和团支部副书记，策划集体活动，所在班级入选</w:t>
            </w:r>
            <w:r w:rsidRPr="00E466B3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上海市基层团组织典型选树专项工作</w:t>
            </w:r>
          </w:p>
          <w:p w14:paraId="7B9F8B7E" w14:textId="4B48A48B" w:rsidR="00383D76" w:rsidRPr="00CE1B45" w:rsidRDefault="00383D76" w:rsidP="00BE295C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剑桥大学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土木工程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访问博士研究生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  <w:t>2023.04–2024.03</w:t>
            </w:r>
            <w:r w:rsidR="004715A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4715A4" w:rsidRPr="004715A4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导师：</w:t>
            </w:r>
            <w:r w:rsidR="004715A4" w:rsidRPr="004715A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Dr. Brian Sheil</w:t>
            </w:r>
          </w:p>
          <w:p w14:paraId="32B75656" w14:textId="1E8B60CA" w:rsidR="00383D76" w:rsidRPr="00CE1B45" w:rsidRDefault="00F54BBF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 w:rsidR="00383D76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获得国家建设高水平大学公派研究生项目资助</w:t>
            </w:r>
          </w:p>
          <w:p w14:paraId="1A446032" w14:textId="06FACF81" w:rsidR="00383D76" w:rsidRDefault="00DD2E3C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 w:rsidR="00383D76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开展盾构隧道计算机视觉研究</w:t>
            </w:r>
            <w:r w:rsidR="00F93230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，成果</w:t>
            </w:r>
            <w:r w:rsidR="000365FD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作为</w:t>
            </w:r>
            <w:r w:rsidR="00F93230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初创公司</w:t>
            </w:r>
            <w:r w:rsidR="00F93230" w:rsidRPr="00CE1B45"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  <w:t>JoltSynSor</w:t>
            </w:r>
            <w:r w:rsidR="00D873B6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的</w:t>
            </w:r>
            <w:r w:rsidR="00FE2388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核心技术</w:t>
            </w:r>
            <w:r w:rsidR="00FD5C7D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在</w:t>
            </w:r>
            <w:r w:rsidR="00D91BAC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英国</w:t>
            </w:r>
            <w:r w:rsidR="00BE32F0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推广</w:t>
            </w:r>
            <w:r w:rsidR="00DE3DCC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宣传</w:t>
            </w:r>
          </w:p>
          <w:p w14:paraId="2944F79D" w14:textId="13DA8D90" w:rsidR="00331DE5" w:rsidRPr="00CE1B45" w:rsidRDefault="00331DE5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 w:rsidR="00B17ECF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与</w:t>
            </w:r>
            <w:r w:rsidR="006C0F0D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挪威岩土研究所、</w:t>
            </w:r>
            <w:r w:rsidR="006C0F0D" w:rsidRPr="006C0F0D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莫特麦克唐纳</w:t>
            </w:r>
            <w:r w:rsidR="00B17ECF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等国际</w:t>
            </w:r>
            <w:r w:rsidR="009107DE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机构</w:t>
            </w:r>
            <w:r w:rsidR="00D41ACB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和公司</w:t>
            </w:r>
            <w:r w:rsidR="00665204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开展</w:t>
            </w:r>
            <w:r w:rsidR="004F1A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深入的</w:t>
            </w:r>
            <w:r w:rsidR="00B1737E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学术</w:t>
            </w:r>
            <w:r w:rsidR="00824260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和产业</w:t>
            </w:r>
            <w:r w:rsidR="00B1737E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交流</w:t>
            </w:r>
          </w:p>
          <w:p w14:paraId="267B9F33" w14:textId="77777777" w:rsidR="00823FB8" w:rsidRDefault="00F54BBF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 w:rsidR="00823FB8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协助指导</w:t>
            </w:r>
            <w:r w:rsidR="00823FB8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1</w:t>
            </w:r>
            <w:r w:rsidR="00823FB8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名本科生完成毕业论文</w:t>
            </w:r>
            <w:r w:rsidR="008D071D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、</w:t>
            </w:r>
            <w:r w:rsidR="008D071D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1</w:t>
            </w:r>
            <w:r w:rsidR="008D071D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名博士研究生完成学位论文选题</w:t>
            </w:r>
          </w:p>
          <w:p w14:paraId="6F973CDE" w14:textId="77777777" w:rsidR="003A0B79" w:rsidRPr="00CE1B45" w:rsidRDefault="003A0B79" w:rsidP="003A0B79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同济大学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土木工程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工学博士研究生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  <w:t>2021.03–</w:t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今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A2341B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导师：谢雄耀</w:t>
            </w:r>
            <w:r w:rsidRPr="00A2341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</w:t>
            </w:r>
            <w:r w:rsidRPr="00A2341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教授</w:t>
            </w:r>
          </w:p>
          <w:p w14:paraId="18070C95" w14:textId="77777777" w:rsidR="003A0B79" w:rsidRPr="00CE1B45" w:rsidRDefault="003A0B79" w:rsidP="003A0B79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开展隧道数字化智能化结构性能感知研究</w:t>
            </w: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，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提出基于三维点云数据的</w:t>
            </w: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隧道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数字孪生框架，在</w:t>
            </w: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三维点云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数据集构建和深度学习网络开发方面取得创新，成果在</w:t>
            </w: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上海、福州、无锡的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隧道</w:t>
            </w: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工程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推广应用</w:t>
            </w:r>
          </w:p>
          <w:p w14:paraId="617A7463" w14:textId="77777777" w:rsidR="003A0B79" w:rsidRPr="00CE1B45" w:rsidRDefault="003A0B79" w:rsidP="003A0B79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与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剑桥大学、牛津大学、伯明翰大学、科克大学等</w:t>
            </w: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高校建立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持续的</w:t>
            </w: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国际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学术</w:t>
            </w: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联系和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合作</w:t>
            </w:r>
          </w:p>
          <w:p w14:paraId="31CFE603" w14:textId="77777777" w:rsidR="003A0B79" w:rsidRDefault="003A0B79" w:rsidP="003A0B79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协助指导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2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名本科生完成毕业论文</w:t>
            </w:r>
          </w:p>
          <w:p w14:paraId="66B4FD03" w14:textId="6D02F44B" w:rsidR="003A0B79" w:rsidRPr="003A0B79" w:rsidRDefault="003A0B79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担任党支部组织委员和纪检委员，协助党支部开展组织生活和党建工作</w:t>
            </w:r>
          </w:p>
        </w:tc>
      </w:tr>
      <w:tr w:rsidR="00473320" w:rsidRPr="00CE1B45" w14:paraId="778A1BE0" w14:textId="77777777" w:rsidTr="00B016A8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3518127D" w14:textId="4869F848" w:rsidR="00EA1A6E" w:rsidRPr="00CE1B45" w:rsidRDefault="00B016A8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工作</w:t>
            </w:r>
            <w:r w:rsidR="00EA1A6E" w:rsidRPr="00CE1B45"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经历</w:t>
            </w:r>
          </w:p>
        </w:tc>
      </w:tr>
      <w:tr w:rsidR="00473320" w:rsidRPr="00CE1B45" w14:paraId="1215B000" w14:textId="77777777" w:rsidTr="00B016A8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4ED8FA52" w14:textId="77777777" w:rsidR="00EA1A6E" w:rsidRPr="00CE1B45" w:rsidRDefault="00E85AC3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D34241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上海隧道工程有限公司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EA1A6E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工程实习生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EA1A6E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201</w:t>
            </w:r>
            <w:r w:rsidR="00EA1A6E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8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.07</w:t>
            </w:r>
            <w:r w:rsidR="00EA1A6E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–20</w:t>
            </w:r>
            <w:r w:rsidR="00EA1A6E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18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.08</w:t>
            </w:r>
          </w:p>
          <w:p w14:paraId="7387FB69" w14:textId="4DD7D166" w:rsidR="00F34AC2" w:rsidRPr="00CE1B45" w:rsidRDefault="0019417B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 w:rsidR="001961EC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协助武宁路快速化改建工程</w:t>
            </w:r>
            <w:r w:rsidR="00B02023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的资料收集管理</w:t>
            </w:r>
            <w:r w:rsidR="00B3162B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工作</w:t>
            </w:r>
          </w:p>
          <w:p w14:paraId="42C4E25B" w14:textId="77777777" w:rsidR="003423CF" w:rsidRPr="00CE1B45" w:rsidRDefault="003423C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同济大学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助理管理员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  <w:t>2019.09–2021.02</w:t>
            </w:r>
          </w:p>
          <w:p w14:paraId="162C969A" w14:textId="5A49E1E1" w:rsidR="003423CF" w:rsidRPr="00CE1B45" w:rsidRDefault="0019417B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 w:rsidR="003423CF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协助学院</w:t>
            </w:r>
            <w:r w:rsidR="002F7268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开展</w:t>
            </w:r>
            <w:r w:rsidR="003423CF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学生思政、就业等工作</w:t>
            </w:r>
          </w:p>
          <w:p w14:paraId="129A0610" w14:textId="77777777" w:rsidR="00EF071D" w:rsidRPr="00CE1B45" w:rsidRDefault="00EF071D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浙江省交通运输科学研究院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研究实习生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  <w:t>2022.08</w:t>
            </w:r>
          </w:p>
          <w:p w14:paraId="39E73D40" w14:textId="02480BFB" w:rsidR="00EF071D" w:rsidRPr="00CE1B45" w:rsidRDefault="0019417B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 w:rsidR="00EF071D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开展山岭隧道激光扫描数据分析研究</w:t>
            </w:r>
            <w:r w:rsidR="00CB5CE8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，实现</w:t>
            </w:r>
            <w:r w:rsidR="00F2740F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隧道</w:t>
            </w:r>
            <w:r w:rsidR="005B1453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全断面</w:t>
            </w:r>
            <w:r w:rsidR="00CB5CE8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超欠挖状态的自动化分析和展示</w:t>
            </w:r>
          </w:p>
          <w:p w14:paraId="47B31EF6" w14:textId="77777777" w:rsidR="00BA7DF1" w:rsidRPr="00CE1B45" w:rsidRDefault="00BA7DF1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剑桥大学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实验演示员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  <w:t>2023.10–2024.03</w:t>
            </w:r>
          </w:p>
          <w:p w14:paraId="7DF09875" w14:textId="3084E898" w:rsidR="003423CF" w:rsidRPr="00CE1B45" w:rsidRDefault="0019417B" w:rsidP="00BE295C">
            <w:pPr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 w:rsidR="00893EC6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开展</w:t>
            </w:r>
            <w:r w:rsidR="00BA7DF1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本科生土力学实验的教学演示</w:t>
            </w:r>
            <w:r w:rsidR="00FD7351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，根据现场实验进度进行答疑，针对实验报告和汇报</w:t>
            </w:r>
            <w:r w:rsidR="00722CBC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进行</w:t>
            </w:r>
            <w:r w:rsidR="00FD7351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评价</w:t>
            </w:r>
          </w:p>
        </w:tc>
      </w:tr>
      <w:tr w:rsidR="000C17A0" w:rsidRPr="00CE1B45" w14:paraId="5BAD2DB0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ABEFAEE" w14:textId="154BA1E1" w:rsidR="000C17A0" w:rsidRPr="00CE1B45" w:rsidRDefault="007E32AB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荣誉奖励</w:t>
            </w:r>
          </w:p>
        </w:tc>
      </w:tr>
      <w:tr w:rsidR="000C17A0" w:rsidRPr="00CE1B45" w14:paraId="73F9B0A3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702023D2" w14:textId="77777777" w:rsidR="000C17A0" w:rsidRPr="00BF02A4" w:rsidRDefault="00C2052E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F02A4">
              <w:rPr>
                <w:rFonts w:ascii="Times New Roman" w:eastAsia="仿宋" w:hAnsi="Times New Roman" w:hint="eastAsia"/>
                <w:sz w:val="24"/>
                <w:szCs w:val="24"/>
              </w:rPr>
              <w:t>许阿琼奖学金</w:t>
            </w:r>
            <w:r w:rsidR="00F2560C"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2560C"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2560C"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2560C"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2560C"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2560C"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2560C"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2560C"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2560C"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2560C"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>2015</w:t>
            </w:r>
            <w:r w:rsidR="00123C3C" w:rsidRPr="00BF02A4">
              <w:rPr>
                <w:rFonts w:ascii="Times New Roman" w:eastAsia="仿宋" w:hAnsi="Times New Roman"/>
                <w:sz w:val="24"/>
                <w:szCs w:val="24"/>
              </w:rPr>
              <w:t>.08</w:t>
            </w:r>
          </w:p>
          <w:p w14:paraId="1C0B2FF2" w14:textId="6E078DC3" w:rsidR="00FB7F12" w:rsidRPr="00BF02A4" w:rsidRDefault="0041424F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F02A4">
              <w:rPr>
                <w:rFonts w:ascii="Times New Roman" w:eastAsia="仿宋" w:hAnsi="Times New Roman" w:hint="eastAsia"/>
                <w:sz w:val="24"/>
                <w:szCs w:val="24"/>
              </w:rPr>
              <w:t>同济大学优秀学生奖学金</w:t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B7F12"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 w:hint="eastAsia"/>
                <w:sz w:val="24"/>
                <w:szCs w:val="24"/>
              </w:rPr>
              <w:t>一等奖</w:t>
            </w:r>
            <w:r w:rsidR="00FB7F12"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B7F12" w:rsidRPr="00BF02A4">
              <w:rPr>
                <w:rFonts w:ascii="Times New Roman" w:eastAsia="仿宋" w:hAnsi="Times New Roman"/>
                <w:sz w:val="24"/>
                <w:szCs w:val="24"/>
              </w:rPr>
              <w:tab/>
              <w:t>2016.12</w:t>
            </w:r>
          </w:p>
          <w:p w14:paraId="56AED8BF" w14:textId="77777777" w:rsidR="00FB7F12" w:rsidRPr="00BF02A4" w:rsidRDefault="00FB7F12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F02A4">
              <w:rPr>
                <w:rFonts w:ascii="Times New Roman" w:eastAsia="仿宋" w:hAnsi="Times New Roman" w:hint="eastAsia"/>
                <w:sz w:val="24"/>
                <w:szCs w:val="24"/>
              </w:rPr>
              <w:t>全国周培源大学生力学竞赛</w:t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>二等奖</w:t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  <w:t>2017.06</w:t>
            </w:r>
          </w:p>
          <w:p w14:paraId="1B42E11B" w14:textId="7638521E" w:rsidR="00FB7F12" w:rsidRPr="00BF02A4" w:rsidRDefault="00FB7F12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F02A4">
              <w:rPr>
                <w:rFonts w:ascii="Times New Roman" w:eastAsia="仿宋" w:hAnsi="Times New Roman" w:hint="eastAsia"/>
                <w:sz w:val="24"/>
                <w:szCs w:val="24"/>
              </w:rPr>
              <w:t>国家奖学金</w:t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  <w:t>2017.11</w:t>
            </w:r>
          </w:p>
          <w:p w14:paraId="69B33AB6" w14:textId="611932F3" w:rsidR="0000701E" w:rsidRPr="00BF02A4" w:rsidRDefault="0000701E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F02A4">
              <w:rPr>
                <w:rFonts w:ascii="Times New Roman" w:eastAsia="仿宋" w:hAnsi="Times New Roman" w:hint="eastAsia"/>
                <w:sz w:val="24"/>
                <w:szCs w:val="24"/>
              </w:rPr>
              <w:t>同济大学优秀学生</w:t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  <w:t>2018.03</w:t>
            </w:r>
          </w:p>
          <w:p w14:paraId="670D2B50" w14:textId="0239EDB1" w:rsidR="0041424F" w:rsidRPr="00BF02A4" w:rsidRDefault="0041424F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F02A4">
              <w:rPr>
                <w:rFonts w:ascii="Times New Roman" w:eastAsia="仿宋" w:hAnsi="Times New Roman" w:hint="eastAsia"/>
                <w:sz w:val="24"/>
                <w:szCs w:val="24"/>
              </w:rPr>
              <w:t>同济大学优秀学生奖学金</w:t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 w:hint="eastAsia"/>
                <w:sz w:val="24"/>
                <w:szCs w:val="24"/>
              </w:rPr>
              <w:t>二等奖</w:t>
            </w:r>
            <w:r w:rsidR="00A70407"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70407" w:rsidRPr="00BF02A4">
              <w:rPr>
                <w:rFonts w:ascii="Times New Roman" w:eastAsia="仿宋" w:hAnsi="Times New Roman"/>
                <w:sz w:val="24"/>
                <w:szCs w:val="24"/>
              </w:rPr>
              <w:tab/>
              <w:t>2018.12</w:t>
            </w:r>
          </w:p>
          <w:p w14:paraId="7EC79B52" w14:textId="37A775A7" w:rsidR="00BD480C" w:rsidRPr="00BF02A4" w:rsidRDefault="00BD480C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F02A4">
              <w:rPr>
                <w:rFonts w:ascii="Times New Roman" w:eastAsia="仿宋" w:hAnsi="Times New Roman" w:hint="eastAsia"/>
                <w:sz w:val="24"/>
                <w:szCs w:val="24"/>
              </w:rPr>
              <w:t>同济大学优秀学生</w:t>
            </w:r>
            <w:r w:rsidR="00407643"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407643"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407643"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407643"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407643"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407643"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407643"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407643"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407643" w:rsidRPr="00BF02A4">
              <w:rPr>
                <w:rFonts w:ascii="Times New Roman" w:eastAsia="仿宋" w:hAnsi="Times New Roman"/>
                <w:sz w:val="24"/>
                <w:szCs w:val="24"/>
              </w:rPr>
              <w:tab/>
              <w:t>2019.01</w:t>
            </w:r>
          </w:p>
          <w:p w14:paraId="044E2FFA" w14:textId="684B36CE" w:rsidR="00FB7F12" w:rsidRPr="00BF02A4" w:rsidRDefault="00FB7F12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F02A4">
              <w:rPr>
                <w:rFonts w:ascii="Times New Roman" w:eastAsia="仿宋" w:hAnsi="Times New Roman" w:hint="eastAsia"/>
                <w:sz w:val="24"/>
                <w:szCs w:val="24"/>
              </w:rPr>
              <w:lastRenderedPageBreak/>
              <w:t>上海市优秀毕业生</w:t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  <w:t>2019.05</w:t>
            </w:r>
          </w:p>
          <w:p w14:paraId="28827519" w14:textId="06AFB039" w:rsidR="00262925" w:rsidRPr="00BF02A4" w:rsidRDefault="00262925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F02A4">
              <w:rPr>
                <w:rFonts w:ascii="Times New Roman" w:eastAsia="仿宋" w:hAnsi="Times New Roman" w:hint="eastAsia"/>
                <w:sz w:val="24"/>
                <w:szCs w:val="24"/>
              </w:rPr>
              <w:t>同济大学优秀学生</w:t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  <w:t>2021.01</w:t>
            </w:r>
          </w:p>
          <w:p w14:paraId="3451DE64" w14:textId="77777777" w:rsidR="00FB7F12" w:rsidRPr="00BF02A4" w:rsidRDefault="00FB7F12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F02A4">
              <w:rPr>
                <w:rFonts w:ascii="Times New Roman" w:eastAsia="仿宋" w:hAnsi="Times New Roman" w:hint="eastAsia"/>
                <w:sz w:val="24"/>
                <w:szCs w:val="24"/>
              </w:rPr>
              <w:t>“张江国信安杯”</w:t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>BIM</w:t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>建模大赛</w:t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>三等奖</w:t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  <w:t>2021.09</w:t>
            </w:r>
          </w:p>
          <w:p w14:paraId="4ADFB403" w14:textId="77777777" w:rsidR="00FB7F12" w:rsidRPr="00BF02A4" w:rsidRDefault="00FB7F12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F02A4">
              <w:rPr>
                <w:rFonts w:ascii="Times New Roman" w:eastAsia="仿宋" w:hAnsi="Times New Roman" w:hint="eastAsia"/>
                <w:sz w:val="24"/>
                <w:szCs w:val="24"/>
              </w:rPr>
              <w:t>工程建设科学技术进步奖</w:t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>二等奖</w:t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  <w:t>2021.12</w:t>
            </w:r>
          </w:p>
          <w:p w14:paraId="7F80453F" w14:textId="77777777" w:rsidR="009E1446" w:rsidRPr="00BF02A4" w:rsidRDefault="00FB7F12" w:rsidP="009E1446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F02A4">
              <w:rPr>
                <w:rFonts w:ascii="Times New Roman" w:eastAsia="仿宋" w:hAnsi="Times New Roman" w:hint="eastAsia"/>
                <w:sz w:val="24"/>
                <w:szCs w:val="24"/>
              </w:rPr>
              <w:t>国家留学基金委奖学金</w:t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  <w:t>2022.07</w:t>
            </w:r>
          </w:p>
          <w:p w14:paraId="15F85C4D" w14:textId="4FB1832E" w:rsidR="002E249B" w:rsidRPr="009E1446" w:rsidRDefault="00FB7F12" w:rsidP="009E1446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F02A4">
              <w:rPr>
                <w:rFonts w:ascii="Times New Roman" w:eastAsia="仿宋" w:hAnsi="Times New Roman"/>
                <w:sz w:val="24"/>
                <w:szCs w:val="24"/>
              </w:rPr>
              <w:t>GeoShanghai Prize for Service Award</w:t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95C89"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>2024.05</w:t>
            </w:r>
          </w:p>
        </w:tc>
      </w:tr>
      <w:tr w:rsidR="006048F1" w:rsidRPr="00CE1B45" w14:paraId="6589FFD8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7C18FC0A" w14:textId="2E4197C0" w:rsidR="006048F1" w:rsidRPr="00CE1B45" w:rsidRDefault="00C7225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lastRenderedPageBreak/>
              <w:t>学术</w:t>
            </w:r>
            <w:r w:rsidR="00D42E64" w:rsidRPr="00CE1B45"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成果</w:t>
            </w:r>
            <w:r w:rsidR="00C126E2" w:rsidRPr="00CE1B45">
              <w:rPr>
                <w:rFonts w:ascii="Times New Roman" w:eastAsia="仿宋" w:hAnsi="Times New Roman" w:hint="eastAsia"/>
                <w:sz w:val="24"/>
                <w:szCs w:val="24"/>
              </w:rPr>
              <w:t>（</w:t>
            </w:r>
            <w:r w:rsidR="00C126E2" w:rsidRPr="00CE1B45"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="00C126E2" w:rsidRPr="00CE1B45">
              <w:rPr>
                <w:rFonts w:ascii="Times New Roman" w:eastAsia="仿宋" w:hAnsi="Times New Roman" w:hint="eastAsia"/>
                <w:sz w:val="24"/>
                <w:szCs w:val="24"/>
              </w:rPr>
              <w:t>通讯作者）</w:t>
            </w:r>
          </w:p>
        </w:tc>
      </w:tr>
      <w:tr w:rsidR="006048F1" w:rsidRPr="00CE1B45" w14:paraId="4671CD06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50693336" w14:textId="37AA881B" w:rsidR="00CF7409" w:rsidRPr="00CE1B45" w:rsidRDefault="00CF7409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英文期刊论文</w:t>
            </w:r>
          </w:p>
          <w:p w14:paraId="6EDE86D7" w14:textId="3EAFAAAC" w:rsidR="00CF7409" w:rsidRPr="00CE1B45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Sheil, B., Zhang, P., Zhou, B., Wang, C., &amp; Xie, X.* (2024). Seg2Tunnel: A hierarchical point cloud dataset and benchmarks for segmentation of segmental tunnel linings. Tunnelling and Underground Space Technology, 147, 105735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中科院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TOP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JCR Q1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E89ECE4" w14:textId="743355A8" w:rsidR="00CF7409" w:rsidRPr="00CE1B45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Li, P.*, Xie, X., Cao, Y., &amp; Zhang, Y. (2023). A novel back-analysis approach for the external loads on shield tunnel lining in service based on monitored deformation. Structural Control and Health Monitoring, 2023, 8128701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JCR Q1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0C51E490" w14:textId="706A11AD" w:rsidR="00CF7409" w:rsidRPr="00D2102A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Li, P.*, &amp; Xie, X. (2022). A novel detection and assessment method for operational defects of pipe jacking tunnel based on 3D longitudinal deformation curve: A case study. Sensors, 22, 7648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JCR Q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2)</w:t>
            </w:r>
          </w:p>
          <w:p w14:paraId="5E2A000D" w14:textId="30351F99" w:rsidR="00D2102A" w:rsidRPr="00FD38B5" w:rsidRDefault="00D2102A" w:rsidP="00D2102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A6CDA">
              <w:rPr>
                <w:rFonts w:ascii="Times New Roman" w:eastAsia="仿宋" w:hAnsi="Times New Roman"/>
                <w:sz w:val="24"/>
                <w:szCs w:val="24"/>
              </w:rPr>
              <w:t>Chang, J., Thewes, M., Zhang, D., Huang, H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96A7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 (2024). Deformational behaviors of existing three-line tunnels induced by under-crossing of three-line mechanized tunnels: A case study. Canadian Geotechnical Journal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JCR Q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2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CEC51D1" w14:textId="04C2FCF6" w:rsidR="000359FA" w:rsidRPr="00410468" w:rsidRDefault="00D2102A" w:rsidP="000359F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Li, K., Xie, X., Zhou, B.*, Huang, C., </w:t>
            </w:r>
            <w:r w:rsidRPr="00450179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, Zhou, Y., &amp; Wang, C. (2024). Thickness regression for backfill grouting of shield tunnels based on GPR data and CatBoost &amp; BO-TPE: A full-scale model test study. Underground Space, 17, 100–119. </w:t>
            </w:r>
            <w:r w:rsidRPr="00450179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450179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JCR Q1</w:t>
            </w:r>
            <w:r w:rsidRPr="00450179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42161530" w14:textId="4A9F5791" w:rsidR="00CC21FF" w:rsidRPr="001A029D" w:rsidRDefault="00CC21FF" w:rsidP="006B416F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Sheil, B., Zhang, P., </w:t>
            </w:r>
            <w:r w:rsidR="00F20F61" w:rsidRPr="00791D4E">
              <w:rPr>
                <w:rFonts w:ascii="Times New Roman" w:eastAsia="仿宋" w:hAnsi="Times New Roman"/>
                <w:sz w:val="24"/>
                <w:szCs w:val="24"/>
              </w:rPr>
              <w:t>Li, K.,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 &amp; Xie, X.* (2024). </w:t>
            </w:r>
            <w:r w:rsidR="00791D4E" w:rsidRPr="00791D4E">
              <w:rPr>
                <w:rFonts w:ascii="Times New Roman" w:eastAsia="仿宋" w:hAnsi="Times New Roman"/>
                <w:sz w:val="24"/>
                <w:szCs w:val="24"/>
              </w:rPr>
              <w:t>LiningNet: Structural geometry informed 3D deep learning for segmentation of segmental tunnel lining point clouds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8F3879">
              <w:rPr>
                <w:rFonts w:ascii="Times New Roman" w:eastAsia="仿宋" w:hAnsi="Times New Roman"/>
                <w:sz w:val="24"/>
                <w:szCs w:val="24"/>
              </w:rPr>
              <w:t>Automation in Construction</w:t>
            </w:r>
            <w:r w:rsidRPr="00791D4E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121988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二审中</w:t>
            </w:r>
            <w:r w:rsidR="00121988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="00121988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中科院</w:t>
            </w:r>
            <w:r w:rsidRPr="00791D4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TOP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 xml:space="preserve">, </w:t>
            </w:r>
            <w:r w:rsidRPr="00791D4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JCR Q1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1B7E9E1C" w14:textId="07A87718" w:rsidR="001A029D" w:rsidRPr="009B375F" w:rsidRDefault="00112A7E" w:rsidP="00290837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Huang, H., 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>Chang, J.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, Zhang, D., 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Thewes, M., 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&amp; </w:t>
            </w:r>
            <w:r w:rsidR="001A029D" w:rsidRPr="009B375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 (2024). 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Improved </w:t>
            </w:r>
            <w:r w:rsidR="007D4021" w:rsidRPr="009B375F">
              <w:rPr>
                <w:rFonts w:ascii="Times New Roman" w:eastAsia="仿宋" w:hAnsi="Times New Roman" w:hint="eastAsia"/>
                <w:sz w:val="24"/>
                <w:szCs w:val="24"/>
              </w:rPr>
              <w:t>m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>odel-free adaptive control of shield machine posture during tunnelling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>Advanced Engineering Informatics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1A029D" w:rsidRPr="009B375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="00E86B35" w:rsidRPr="009B375F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一审中</w:t>
            </w:r>
            <w:r w:rsidR="00E86B35" w:rsidRPr="009B375F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="00E6663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="00774FA7" w:rsidRPr="009B375F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中科院</w:t>
            </w:r>
            <w:r w:rsidR="00774FA7" w:rsidRPr="009B375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TOP</w:t>
            </w:r>
            <w:r w:rsidR="00774FA7" w:rsidRPr="009B375F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 xml:space="preserve">, </w:t>
            </w:r>
            <w:r w:rsidR="001A029D" w:rsidRPr="009B375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JCR Q</w:t>
            </w:r>
            <w:r w:rsidR="00774FA7" w:rsidRPr="009B375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1</w:t>
            </w:r>
            <w:r w:rsidR="001A029D" w:rsidRPr="009B375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6BFA8C66" w14:textId="77777777" w:rsidR="00417103" w:rsidRPr="00CE1B45" w:rsidRDefault="00417103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中文期刊论文</w:t>
            </w:r>
          </w:p>
          <w:p w14:paraId="05E90CE9" w14:textId="07C54E54" w:rsidR="00417103" w:rsidRPr="00CE1B45" w:rsidRDefault="0041710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罗文静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车站半成岩深基坑围护结构变形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25(3), 150–155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北大核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58A0F0D4" w14:textId="7BD5C364" w:rsidR="00417103" w:rsidRPr="00CE1B45" w:rsidRDefault="0041710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半成岩超深基坑围护结构变形与受力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结构工程师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38(1), 164–172.</w:t>
            </w:r>
          </w:p>
          <w:p w14:paraId="3143D8F9" w14:textId="52B5D208" w:rsidR="00417103" w:rsidRDefault="0041710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梁小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金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滇中红层软岩填料高路堤稳定性分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建筑施工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44(9), 2248–2251.</w:t>
            </w:r>
          </w:p>
          <w:p w14:paraId="72E9B467" w14:textId="777A15ED" w:rsidR="00AB4440" w:rsidRPr="00B67D96" w:rsidRDefault="00C005A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吴庆杰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张红伟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陈少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C005A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="006558B3">
              <w:rPr>
                <w:rFonts w:ascii="Times New Roman" w:eastAsia="仿宋" w:hAnsi="Times New Roman"/>
                <w:sz w:val="24"/>
                <w:szCs w:val="24"/>
              </w:rPr>
              <w:t xml:space="preserve">. (2024). </w:t>
            </w:r>
            <w:r w:rsidR="006558B3" w:rsidRPr="006558B3">
              <w:rPr>
                <w:rFonts w:ascii="Times New Roman" w:eastAsia="仿宋" w:hAnsi="Times New Roman" w:hint="eastAsia"/>
                <w:sz w:val="24"/>
                <w:szCs w:val="24"/>
              </w:rPr>
              <w:t>基于计算机视觉的盾构隧道管片错台自动测量方法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施工技术（中英文）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474272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录用待刊</w:t>
            </w:r>
            <w:r w:rsidR="00474272" w:rsidRPr="006E7B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21A81C63" w14:textId="4355B1CF" w:rsidR="00B67D96" w:rsidRPr="00CE1B45" w:rsidRDefault="00B67D96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张洋宾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谢雄耀</w:t>
            </w:r>
            <w:r w:rsidR="00403289" w:rsidRPr="00CE1B45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D102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曹宇阳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张列学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4). </w:t>
            </w: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基于关联规则的盾构隧道结构性能评价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同济大学学报（自然科学版）</w:t>
            </w:r>
            <w:r w:rsidR="003459C0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3459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459C0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3459C0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录用待刊</w:t>
            </w:r>
            <w:r w:rsidR="00E66637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="00E6663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="00C823CA"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E</w:t>
            </w:r>
            <w:r w:rsidR="00C823CA"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I</w:t>
            </w:r>
            <w:r w:rsidR="00C823CA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, CSCD, </w:t>
            </w:r>
            <w:r w:rsidR="00C823CA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北大核心</w:t>
            </w:r>
            <w:r w:rsidR="003459C0" w:rsidRPr="006E7B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0CD6A214" w14:textId="77777777" w:rsidR="00E043C4" w:rsidRPr="00CE1B45" w:rsidRDefault="00E043C4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会议论文</w:t>
            </w:r>
          </w:p>
          <w:p w14:paraId="21148A32" w14:textId="1F1A5FBE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Sheil, B., Xie, X.*, Zhang, Y., &amp; Cao, Y. (2024). Semantic segmentation of large-scale segmental lining point clouds using 3D deep learning. GeoShanghai International Conference 2024, 012026. </w:t>
            </w:r>
          </w:p>
          <w:p w14:paraId="2C066B18" w14:textId="51D7C2AE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Sheil, B., Xie, X., Li, K., &amp; Niu, G. (2024). Segment segmentation of tunnel ring point clouds using 3D deep learning. World Tunnel Congress 2024, 3059–3066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E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I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0D4743C6" w14:textId="5D547210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Xie, X., Zhou, B., Li, P., &amp; Wang, C. (2023). Refined perception and management of ring-wise deformation information for shield tunnels based on point cloud deep learning and BIM. Eighth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lastRenderedPageBreak/>
              <w:t xml:space="preserve">International Symposium on Life-Cycle Civil Engineering (IALCCE 2023), 3991–3998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E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I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01FFC46C" w14:textId="0BA8BC63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Xie, X.*, Li, P., Xiao, B., Lu, X., Feng, B., Jin, P., &amp; Hu, Y. (2022). Prediction of settlement induced by tidal fluctuation for underwater shield tunnel during service based on historical monitoring data. 2022 8th International Conference on Hydraulic and Civil Engineering: Deep Space Intelligent Development and Utilization Forum (ICHCE), 1042–1047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E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I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1BCEF6D9" w14:textId="77777777" w:rsidR="00E043C4" w:rsidRPr="00CE1B45" w:rsidRDefault="00E043C4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专利</w:t>
            </w:r>
          </w:p>
          <w:p w14:paraId="6DE0AA50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周应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张洋宾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陈思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泓睿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钱正富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曾维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杨俊宏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能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史明梅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忠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胡兴云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叶朋果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一种用于差异沉降控制的路堤水载预压反馈调节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公开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5EF2A3D7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可变阻尼铅芯橡胶阻尼器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1D8454C9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装配式建筑墙梁节点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8B56926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钢结构装配式建筑墙板节点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28FD79B" w14:textId="003CEF75" w:rsidR="00E043C4" w:rsidRPr="00CE1B45" w:rsidRDefault="00E043C4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软件</w:t>
            </w:r>
            <w:r w:rsidR="00E4477E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著作权</w:t>
            </w:r>
          </w:p>
          <w:p w14:paraId="6765C635" w14:textId="5FD1AEB6" w:rsidR="002D0613" w:rsidRPr="00CE1B45" w:rsidRDefault="00E043C4" w:rsidP="00BE295C">
            <w:pPr>
              <w:pStyle w:val="a3"/>
              <w:widowControl/>
              <w:numPr>
                <w:ilvl w:val="0"/>
                <w:numId w:val="6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浙江省交通运输科学研究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山岭隧道横向变形点云处理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1.0.</w:t>
            </w:r>
          </w:p>
        </w:tc>
      </w:tr>
      <w:tr w:rsidR="00242260" w:rsidRPr="00CE1B45" w14:paraId="64A1DE63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819E639" w14:textId="557536AD" w:rsidR="00242260" w:rsidRPr="00CE1B45" w:rsidRDefault="00242260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lastRenderedPageBreak/>
              <w:t>学术活动</w:t>
            </w:r>
          </w:p>
        </w:tc>
      </w:tr>
      <w:tr w:rsidR="00242260" w:rsidRPr="00CE1B45" w14:paraId="4276239B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63916F4" w14:textId="77777777" w:rsidR="00242260" w:rsidRPr="00CE1B45" w:rsidRDefault="00242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学术汇报</w:t>
            </w:r>
          </w:p>
          <w:p w14:paraId="473262EF" w14:textId="77777777" w:rsidR="00242260" w:rsidRPr="00CE1B45" w:rsidRDefault="00242260" w:rsidP="00BE295C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Semantic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s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egmentation of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l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arge-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s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cale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s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egmental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l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ining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p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oint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c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louds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u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sing 3D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d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eep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l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earning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GeoShanghai International Conference 2024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, Shanghai, 27/05/2024</w:t>
            </w:r>
          </w:p>
          <w:p w14:paraId="730A51EC" w14:textId="77777777" w:rsidR="00242260" w:rsidRPr="00CE1B45" w:rsidRDefault="00242260" w:rsidP="00BE295C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Computer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v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ision for the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s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egmentation of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t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unnel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p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oint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c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louds: Dataset and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n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etwork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World Tunnel Congress 2024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, Shenzhen, 24/04/2024</w:t>
            </w:r>
          </w:p>
          <w:p w14:paraId="6DF5C889" w14:textId="77777777" w:rsidR="00242260" w:rsidRPr="00CE1B45" w:rsidRDefault="00242260" w:rsidP="00BE295C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sz w:val="24"/>
                <w:szCs w:val="24"/>
              </w:rPr>
              <w:t>Understanding tunnel point clouds using 3D deep learning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 Norwegian Geotechnical Institute, online, 01/11/2023</w:t>
            </w:r>
          </w:p>
          <w:p w14:paraId="091B2F14" w14:textId="77777777" w:rsidR="00242260" w:rsidRPr="00CE1B45" w:rsidRDefault="00242260" w:rsidP="00BE295C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Refined perception and management of ring-wise deformation for segmental linings using 3D deep learning and BIM, Eighth International Symposium on Life-Cycle Civil Engineering (IALCCE 2023), Milan,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0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4/07/2023</w:t>
            </w:r>
          </w:p>
          <w:p w14:paraId="72E9B6C1" w14:textId="77777777" w:rsidR="00242260" w:rsidRPr="00CE1B45" w:rsidRDefault="00242260" w:rsidP="00BE295C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 hyperTunnel, online,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0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5/05/2023</w:t>
            </w:r>
          </w:p>
          <w:p w14:paraId="0B14F590" w14:textId="77777777" w:rsidR="00242260" w:rsidRPr="00CE1B45" w:rsidRDefault="00242260" w:rsidP="00BE295C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Mott MacDonald, online, 27/04/2023</w:t>
            </w:r>
          </w:p>
          <w:p w14:paraId="3E1D5B12" w14:textId="77777777" w:rsidR="00242260" w:rsidRPr="00CE1B45" w:rsidRDefault="00242260" w:rsidP="00BE295C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用于大规模盾构隧道点云自动处理的计算机视觉技术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, Shanghai Urban Construction Design and Research Institute (SUCDRI), Shanghai, 22/07/2024</w:t>
            </w:r>
          </w:p>
          <w:p w14:paraId="073B9F81" w14:textId="77777777" w:rsidR="00242260" w:rsidRPr="00CE1B45" w:rsidRDefault="00242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会议海报</w:t>
            </w:r>
          </w:p>
          <w:p w14:paraId="1562C2CD" w14:textId="77777777" w:rsidR="00242260" w:rsidRPr="00CE1B45" w:rsidRDefault="00242260" w:rsidP="00BE295C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sz w:val="24"/>
                <w:szCs w:val="24"/>
              </w:rPr>
              <w:t>Revealing high-fidelity and present-day geometry of segmental linings by AI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11th International Symposium of Geotechnical Aspects of Underground Construction in Soft Ground (I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S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-Macau 2024)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, Macau, 14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–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17/06/2024</w:t>
            </w:r>
          </w:p>
          <w:p w14:paraId="08D7E906" w14:textId="77777777" w:rsidR="00242260" w:rsidRPr="00CE1B45" w:rsidRDefault="00242260" w:rsidP="00BE295C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Prediction of settlement induced by tidal fluctuation for underwater shield tunnel during service based on historical monitoring data,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2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022 8th International Conference on Hydraulic and Civil Engineering: Deep Space Intelligent Development and Utilization Forum (ICHCE)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, Xi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’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 xml:space="preserve">an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25–27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/11/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2022</w:t>
            </w:r>
          </w:p>
          <w:p w14:paraId="5E1347A5" w14:textId="77777777" w:rsidR="00242260" w:rsidRPr="00CE1B45" w:rsidRDefault="00242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期刊评审</w:t>
            </w:r>
          </w:p>
          <w:p w14:paraId="24B07530" w14:textId="26BA8FB6" w:rsidR="00242260" w:rsidRPr="00CE1B45" w:rsidRDefault="00242260" w:rsidP="00BE295C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Tunnelling and Underground Space Technology</w:t>
            </w:r>
            <w:r w:rsidR="002E2324" w:rsidRPr="00CE1B45">
              <w:rPr>
                <w:rFonts w:ascii="Times New Roman" w:eastAsia="仿宋" w:hAnsi="Times New Roman" w:hint="eastAsia"/>
                <w:sz w:val="24"/>
                <w:szCs w:val="24"/>
              </w:rPr>
              <w:t>（</w:t>
            </w:r>
            <w:r w:rsidR="00F02040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="00984808" w:rsidRPr="00CE1B45">
              <w:rPr>
                <w:rFonts w:ascii="Times New Roman" w:eastAsia="仿宋" w:hAnsi="Times New Roman" w:hint="eastAsia"/>
                <w:sz w:val="24"/>
                <w:szCs w:val="24"/>
              </w:rPr>
              <w:t>次</w:t>
            </w:r>
            <w:r w:rsidR="002E2324" w:rsidRPr="00CE1B45">
              <w:rPr>
                <w:rFonts w:ascii="Times New Roman" w:eastAsia="仿宋" w:hAnsi="Times New Roman" w:hint="eastAsia"/>
                <w:sz w:val="24"/>
                <w:szCs w:val="24"/>
              </w:rPr>
              <w:t>）</w:t>
            </w:r>
          </w:p>
          <w:p w14:paraId="4C430726" w14:textId="46C31E16" w:rsidR="00242260" w:rsidRPr="00CE1B45" w:rsidRDefault="00242260" w:rsidP="00BE295C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U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nderground Space</w:t>
            </w:r>
            <w:r w:rsidR="003D6FDA" w:rsidRPr="00CE1B45">
              <w:rPr>
                <w:rFonts w:ascii="Times New Roman" w:eastAsia="仿宋" w:hAnsi="Times New Roman" w:hint="eastAsia"/>
                <w:sz w:val="24"/>
                <w:szCs w:val="24"/>
              </w:rPr>
              <w:t>（</w:t>
            </w:r>
            <w:r w:rsidR="003F2133">
              <w:rPr>
                <w:rFonts w:ascii="Times New Roman" w:eastAsia="仿宋" w:hAnsi="Times New Roman"/>
                <w:sz w:val="24"/>
                <w:szCs w:val="24"/>
              </w:rPr>
              <w:t>6</w:t>
            </w:r>
            <w:r w:rsidR="00FA37E4" w:rsidRPr="00CE1B45">
              <w:rPr>
                <w:rFonts w:ascii="Times New Roman" w:eastAsia="仿宋" w:hAnsi="Times New Roman" w:hint="eastAsia"/>
                <w:sz w:val="24"/>
                <w:szCs w:val="24"/>
              </w:rPr>
              <w:t>次</w:t>
            </w:r>
            <w:r w:rsidR="003D6FDA" w:rsidRPr="00CE1B45">
              <w:rPr>
                <w:rFonts w:ascii="Times New Roman" w:eastAsia="仿宋" w:hAnsi="Times New Roman" w:hint="eastAsia"/>
                <w:sz w:val="24"/>
                <w:szCs w:val="24"/>
              </w:rPr>
              <w:t>）</w:t>
            </w:r>
          </w:p>
        </w:tc>
      </w:tr>
      <w:tr w:rsidR="003D49E3" w:rsidRPr="00CE1B45" w14:paraId="031B379F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1AB73FE7" w14:textId="245F5F52" w:rsidR="003D49E3" w:rsidRPr="00CE1B45" w:rsidRDefault="003D49E3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研究课题</w:t>
            </w:r>
          </w:p>
        </w:tc>
      </w:tr>
      <w:tr w:rsidR="003D49E3" w:rsidRPr="00CE1B45" w14:paraId="5CF71F3E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50EFB3E5" w14:textId="13446E11" w:rsidR="00726214" w:rsidRPr="00CE1B45" w:rsidRDefault="009A526A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主持</w:t>
            </w:r>
          </w:p>
          <w:p w14:paraId="16D54776" w14:textId="5EDD4F25" w:rsidR="00726214" w:rsidRPr="006525C0" w:rsidRDefault="00726214" w:rsidP="006525C0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家留学基金委</w:t>
            </w:r>
            <w:r w:rsidR="008375D7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="00E91E73"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家建设高水平大学公派研究生项目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202206260174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]</w:t>
            </w:r>
            <w:r w:rsidR="006525C0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6525C0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6525C0">
              <w:rPr>
                <w:rFonts w:ascii="Times New Roman" w:eastAsia="仿宋" w:hAnsi="Times New Roman"/>
                <w:sz w:val="24"/>
                <w:szCs w:val="24"/>
              </w:rPr>
              <w:t>2023</w:t>
            </w:r>
            <w:r w:rsidR="0021056F" w:rsidRPr="006525C0">
              <w:rPr>
                <w:rFonts w:ascii="Times New Roman" w:eastAsia="仿宋" w:hAnsi="Times New Roman"/>
                <w:sz w:val="24"/>
                <w:szCs w:val="24"/>
              </w:rPr>
              <w:t>.04</w:t>
            </w:r>
            <w:r w:rsidRPr="006525C0">
              <w:rPr>
                <w:rFonts w:ascii="Times New Roman" w:eastAsia="仿宋" w:hAnsi="Times New Roman"/>
                <w:sz w:val="24"/>
                <w:szCs w:val="24"/>
              </w:rPr>
              <w:t>–2024</w:t>
            </w:r>
            <w:r w:rsidR="0021056F" w:rsidRPr="006525C0">
              <w:rPr>
                <w:rFonts w:ascii="Times New Roman" w:eastAsia="仿宋" w:hAnsi="Times New Roman"/>
                <w:sz w:val="24"/>
                <w:szCs w:val="24"/>
              </w:rPr>
              <w:t>.03</w:t>
            </w:r>
          </w:p>
          <w:p w14:paraId="0F234998" w14:textId="014F6B8A" w:rsidR="00726214" w:rsidRPr="006525C0" w:rsidRDefault="00726214" w:rsidP="006525C0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上海市教育委员会</w:t>
            </w:r>
            <w:r w:rsidR="008D0AE2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="00202A85" w:rsidRPr="00CE1B45">
              <w:rPr>
                <w:rFonts w:ascii="Times New Roman" w:eastAsia="仿宋" w:hAnsi="Times New Roman" w:hint="eastAsia"/>
                <w:sz w:val="24"/>
                <w:szCs w:val="24"/>
              </w:rPr>
              <w:t>上海市大学生创新创业训练计划项目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[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201710247118]</w:t>
            </w:r>
            <w:r w:rsidR="006525C0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6525C0">
              <w:rPr>
                <w:rFonts w:ascii="Times New Roman" w:eastAsia="仿宋" w:hAnsi="Times New Roman"/>
                <w:sz w:val="24"/>
                <w:szCs w:val="24"/>
              </w:rPr>
              <w:t>2017</w:t>
            </w:r>
            <w:r w:rsidR="0089361B" w:rsidRPr="006525C0">
              <w:rPr>
                <w:rFonts w:ascii="Times New Roman" w:eastAsia="仿宋" w:hAnsi="Times New Roman"/>
                <w:sz w:val="24"/>
                <w:szCs w:val="24"/>
              </w:rPr>
              <w:t>.01</w:t>
            </w:r>
            <w:r w:rsidRPr="006525C0">
              <w:rPr>
                <w:rFonts w:ascii="Times New Roman" w:eastAsia="仿宋" w:hAnsi="Times New Roman"/>
                <w:sz w:val="24"/>
                <w:szCs w:val="24"/>
              </w:rPr>
              <w:t>–2018</w:t>
            </w:r>
            <w:r w:rsidR="0089361B" w:rsidRPr="006525C0">
              <w:rPr>
                <w:rFonts w:ascii="Times New Roman" w:eastAsia="仿宋" w:hAnsi="Times New Roman"/>
                <w:sz w:val="24"/>
                <w:szCs w:val="24"/>
              </w:rPr>
              <w:t>.01</w:t>
            </w:r>
          </w:p>
          <w:p w14:paraId="57CB09E2" w14:textId="6CF2BBE7" w:rsidR="00726214" w:rsidRPr="00CE1B45" w:rsidRDefault="00726214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参与</w:t>
            </w:r>
          </w:p>
          <w:p w14:paraId="23470FC0" w14:textId="084E2786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中华人民共和国科学技术部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="00435CB5"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家重点研发计划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2023YFC3806705]</w:t>
            </w:r>
          </w:p>
          <w:p w14:paraId="7833FAC2" w14:textId="575F1FE6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sz w:val="24"/>
                <w:szCs w:val="24"/>
              </w:rPr>
              <w:t>中华人民共和国科学技术部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="009B7683"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家重点研发计划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2023YFC3806702]</w:t>
            </w:r>
          </w:p>
          <w:p w14:paraId="7D27E5A6" w14:textId="09920FA0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中华人民共和国科学技术部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="009B7683"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家重点研发计划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2023YFC3806701]</w:t>
            </w:r>
          </w:p>
          <w:p w14:paraId="7EA21733" w14:textId="4F1E3F96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lastRenderedPageBreak/>
              <w:t>中华人民共和国科学技术部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="009B7683"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家重点研发计划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2019YFC0605103]</w:t>
            </w:r>
          </w:p>
          <w:p w14:paraId="2B60F025" w14:textId="371B033D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中华人民共和国科学技术部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="009B7683"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家重点研发计划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2019YFC0605100]</w:t>
            </w:r>
          </w:p>
          <w:p w14:paraId="40E99595" w14:textId="2951ED7D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家自然科学基金委员会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="00755F99" w:rsidRPr="00CE1B45">
              <w:rPr>
                <w:rFonts w:ascii="Times New Roman" w:eastAsia="仿宋" w:hAnsi="Times New Roman" w:hint="eastAsia"/>
                <w:sz w:val="24"/>
                <w:szCs w:val="24"/>
              </w:rPr>
              <w:t>面上项目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52378408]</w:t>
            </w:r>
          </w:p>
          <w:p w14:paraId="5C1C3C4F" w14:textId="6CA9E52B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家自然科学基金委员会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="002269A5" w:rsidRPr="00CE1B45">
              <w:rPr>
                <w:rFonts w:ascii="Times New Roman" w:eastAsia="仿宋" w:hAnsi="Times New Roman" w:hint="eastAsia"/>
                <w:sz w:val="24"/>
                <w:szCs w:val="24"/>
              </w:rPr>
              <w:t>重点项目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52038008]</w:t>
            </w:r>
          </w:p>
          <w:p w14:paraId="424291F8" w14:textId="2C109013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家自然科学基金委员会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="00354E87" w:rsidRPr="00CE1B45">
              <w:rPr>
                <w:rFonts w:ascii="Times New Roman" w:eastAsia="仿宋" w:hAnsi="Times New Roman" w:hint="eastAsia"/>
                <w:sz w:val="24"/>
                <w:szCs w:val="24"/>
              </w:rPr>
              <w:t>面上项目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51978431]</w:t>
            </w:r>
          </w:p>
          <w:p w14:paraId="0EE6A6D2" w14:textId="02A7422E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上海市科学技术委员会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22DZ1203004]</w:t>
            </w:r>
          </w:p>
          <w:p w14:paraId="419A83F5" w14:textId="63EE2321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上海市科学技术委员会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20DZ1202004]</w:t>
            </w:r>
          </w:p>
          <w:p w14:paraId="5FC51449" w14:textId="71FB20EE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上海市科学技术委员会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2017SHZDZX02]</w:t>
            </w:r>
          </w:p>
          <w:p w14:paraId="26A81CE6" w14:textId="2FC10155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云南省交通运输厅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2021-7]</w:t>
            </w:r>
          </w:p>
          <w:p w14:paraId="1A695802" w14:textId="3A8F0301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网上海市电力公司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52090W23000B]</w:t>
            </w:r>
          </w:p>
          <w:p w14:paraId="5661FDE5" w14:textId="12BB12E2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网上海市电力公司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52090W220001]</w:t>
            </w:r>
          </w:p>
          <w:p w14:paraId="1B7119CA" w14:textId="675B4C5D" w:rsidR="0055684A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广州地铁设计研究院股份有限公司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[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KY-B-2016-018]</w:t>
            </w:r>
          </w:p>
        </w:tc>
      </w:tr>
    </w:tbl>
    <w:p w14:paraId="36F2CD14" w14:textId="77777777" w:rsidR="00242260" w:rsidRPr="00CE1B45" w:rsidRDefault="00242260" w:rsidP="00BE295C">
      <w:pPr>
        <w:rPr>
          <w:rFonts w:ascii="Times New Roman" w:eastAsia="仿宋" w:hAnsi="Times New Roman"/>
          <w:b/>
          <w:bCs/>
          <w:sz w:val="24"/>
          <w:szCs w:val="24"/>
          <w:u w:val="single"/>
        </w:rPr>
      </w:pPr>
    </w:p>
    <w:sectPr w:rsidR="00242260" w:rsidRPr="00CE1B45" w:rsidSect="00AF0272">
      <w:pgSz w:w="11906" w:h="16838" w:code="9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CA64D2" w14:textId="77777777" w:rsidR="00EB4722" w:rsidRDefault="00EB4722" w:rsidP="000F2CC4">
      <w:r>
        <w:separator/>
      </w:r>
    </w:p>
  </w:endnote>
  <w:endnote w:type="continuationSeparator" w:id="0">
    <w:p w14:paraId="1C79B232" w14:textId="77777777" w:rsidR="00EB4722" w:rsidRDefault="00EB4722" w:rsidP="000F2C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580225" w14:textId="77777777" w:rsidR="00EB4722" w:rsidRDefault="00EB4722" w:rsidP="000F2CC4">
      <w:r>
        <w:separator/>
      </w:r>
    </w:p>
  </w:footnote>
  <w:footnote w:type="continuationSeparator" w:id="0">
    <w:p w14:paraId="15141281" w14:textId="77777777" w:rsidR="00EB4722" w:rsidRDefault="00EB4722" w:rsidP="000F2C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D748F"/>
    <w:multiLevelType w:val="hybridMultilevel"/>
    <w:tmpl w:val="2982D5A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0C66B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3D468B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6B8560E"/>
    <w:multiLevelType w:val="hybridMultilevel"/>
    <w:tmpl w:val="25EADC1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2EFE0E6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339A51C9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36F91FD1"/>
    <w:multiLevelType w:val="hybridMultilevel"/>
    <w:tmpl w:val="B1CE9DE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3E130FE8"/>
    <w:multiLevelType w:val="hybridMultilevel"/>
    <w:tmpl w:val="DF14B1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4B327A41"/>
    <w:multiLevelType w:val="hybridMultilevel"/>
    <w:tmpl w:val="E4705E6E"/>
    <w:lvl w:ilvl="0" w:tplc="7FA2F624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BA37884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0" w15:restartNumberingAfterBreak="0">
    <w:nsid w:val="53970BFF"/>
    <w:multiLevelType w:val="hybridMultilevel"/>
    <w:tmpl w:val="F2A099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57A87DC0"/>
    <w:multiLevelType w:val="hybridMultilevel"/>
    <w:tmpl w:val="F724E64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2" w15:restartNumberingAfterBreak="0">
    <w:nsid w:val="5FF201CE"/>
    <w:multiLevelType w:val="hybridMultilevel"/>
    <w:tmpl w:val="DCF42FEA"/>
    <w:lvl w:ilvl="0" w:tplc="A8E03E46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3" w15:restartNumberingAfterBreak="0">
    <w:nsid w:val="61E902F0"/>
    <w:multiLevelType w:val="hybridMultilevel"/>
    <w:tmpl w:val="32C296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62826F7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5" w15:restartNumberingAfterBreak="0">
    <w:nsid w:val="655127AF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6" w15:restartNumberingAfterBreak="0">
    <w:nsid w:val="6DB1664D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7" w15:restartNumberingAfterBreak="0">
    <w:nsid w:val="718B2928"/>
    <w:multiLevelType w:val="hybridMultilevel"/>
    <w:tmpl w:val="C38090AE"/>
    <w:lvl w:ilvl="0" w:tplc="09CC139A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16"/>
  </w:num>
  <w:num w:numId="2">
    <w:abstractNumId w:val="2"/>
  </w:num>
  <w:num w:numId="3">
    <w:abstractNumId w:val="9"/>
  </w:num>
  <w:num w:numId="4">
    <w:abstractNumId w:val="11"/>
  </w:num>
  <w:num w:numId="5">
    <w:abstractNumId w:val="3"/>
  </w:num>
  <w:num w:numId="6">
    <w:abstractNumId w:val="12"/>
  </w:num>
  <w:num w:numId="7">
    <w:abstractNumId w:val="13"/>
  </w:num>
  <w:num w:numId="8">
    <w:abstractNumId w:val="4"/>
  </w:num>
  <w:num w:numId="9">
    <w:abstractNumId w:val="14"/>
  </w:num>
  <w:num w:numId="10">
    <w:abstractNumId w:val="1"/>
  </w:num>
  <w:num w:numId="11">
    <w:abstractNumId w:val="5"/>
  </w:num>
  <w:num w:numId="12">
    <w:abstractNumId w:val="17"/>
  </w:num>
  <w:num w:numId="13">
    <w:abstractNumId w:val="10"/>
  </w:num>
  <w:num w:numId="14">
    <w:abstractNumId w:val="0"/>
  </w:num>
  <w:num w:numId="15">
    <w:abstractNumId w:val="7"/>
  </w:num>
  <w:num w:numId="16">
    <w:abstractNumId w:val="6"/>
  </w:num>
  <w:num w:numId="17">
    <w:abstractNumId w:val="15"/>
  </w:num>
  <w:num w:numId="1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hideSpellingErrors/>
  <w:hideGrammaticalErrors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cyMTA1NTMzszBW0lEKTi0uzszPAymwMKwFANh2Q7MtAAAA"/>
  </w:docVars>
  <w:rsids>
    <w:rsidRoot w:val="0065334A"/>
    <w:rsid w:val="00000B00"/>
    <w:rsid w:val="000014F6"/>
    <w:rsid w:val="00001658"/>
    <w:rsid w:val="00001D58"/>
    <w:rsid w:val="00003415"/>
    <w:rsid w:val="00003DA0"/>
    <w:rsid w:val="0000701E"/>
    <w:rsid w:val="00011781"/>
    <w:rsid w:val="00011C30"/>
    <w:rsid w:val="000129F3"/>
    <w:rsid w:val="00013A92"/>
    <w:rsid w:val="00013D44"/>
    <w:rsid w:val="0001568A"/>
    <w:rsid w:val="00021187"/>
    <w:rsid w:val="0002305D"/>
    <w:rsid w:val="00025D97"/>
    <w:rsid w:val="000318D4"/>
    <w:rsid w:val="000335F0"/>
    <w:rsid w:val="00033CA5"/>
    <w:rsid w:val="00034238"/>
    <w:rsid w:val="000348F6"/>
    <w:rsid w:val="0003492F"/>
    <w:rsid w:val="000359FA"/>
    <w:rsid w:val="00035AC6"/>
    <w:rsid w:val="000365FD"/>
    <w:rsid w:val="00037493"/>
    <w:rsid w:val="000379DD"/>
    <w:rsid w:val="00037D3C"/>
    <w:rsid w:val="00042B1C"/>
    <w:rsid w:val="00043C9B"/>
    <w:rsid w:val="00047A6A"/>
    <w:rsid w:val="00053883"/>
    <w:rsid w:val="00054834"/>
    <w:rsid w:val="00055EE7"/>
    <w:rsid w:val="00055FC4"/>
    <w:rsid w:val="00056C38"/>
    <w:rsid w:val="00057FBC"/>
    <w:rsid w:val="000612F7"/>
    <w:rsid w:val="00064712"/>
    <w:rsid w:val="00065790"/>
    <w:rsid w:val="000676EA"/>
    <w:rsid w:val="00070653"/>
    <w:rsid w:val="00070EA7"/>
    <w:rsid w:val="00073B51"/>
    <w:rsid w:val="000749DA"/>
    <w:rsid w:val="00074CBE"/>
    <w:rsid w:val="00074D00"/>
    <w:rsid w:val="000756C3"/>
    <w:rsid w:val="00075E7F"/>
    <w:rsid w:val="0007672C"/>
    <w:rsid w:val="000808D0"/>
    <w:rsid w:val="000828C3"/>
    <w:rsid w:val="00083905"/>
    <w:rsid w:val="000851A7"/>
    <w:rsid w:val="00087250"/>
    <w:rsid w:val="000927CB"/>
    <w:rsid w:val="00095A4A"/>
    <w:rsid w:val="00095B4D"/>
    <w:rsid w:val="000961D5"/>
    <w:rsid w:val="0009737C"/>
    <w:rsid w:val="000A2740"/>
    <w:rsid w:val="000A3F38"/>
    <w:rsid w:val="000A6B93"/>
    <w:rsid w:val="000B074E"/>
    <w:rsid w:val="000B21BF"/>
    <w:rsid w:val="000B6C68"/>
    <w:rsid w:val="000B705F"/>
    <w:rsid w:val="000B72DF"/>
    <w:rsid w:val="000C0F2C"/>
    <w:rsid w:val="000C17A0"/>
    <w:rsid w:val="000C23D6"/>
    <w:rsid w:val="000C3673"/>
    <w:rsid w:val="000C5A85"/>
    <w:rsid w:val="000D00EB"/>
    <w:rsid w:val="000D0818"/>
    <w:rsid w:val="000D24AD"/>
    <w:rsid w:val="000D255B"/>
    <w:rsid w:val="000D4D01"/>
    <w:rsid w:val="000D6110"/>
    <w:rsid w:val="000D6A13"/>
    <w:rsid w:val="000E12F6"/>
    <w:rsid w:val="000E425A"/>
    <w:rsid w:val="000E48F2"/>
    <w:rsid w:val="000F000B"/>
    <w:rsid w:val="000F0721"/>
    <w:rsid w:val="000F2317"/>
    <w:rsid w:val="000F2CC4"/>
    <w:rsid w:val="000F3900"/>
    <w:rsid w:val="000F47D2"/>
    <w:rsid w:val="000F4B95"/>
    <w:rsid w:val="000F6F5E"/>
    <w:rsid w:val="00100D7E"/>
    <w:rsid w:val="00102AB0"/>
    <w:rsid w:val="00104C67"/>
    <w:rsid w:val="00105EE1"/>
    <w:rsid w:val="00106150"/>
    <w:rsid w:val="00106C7B"/>
    <w:rsid w:val="00110AD6"/>
    <w:rsid w:val="00110E74"/>
    <w:rsid w:val="0011164D"/>
    <w:rsid w:val="001124AB"/>
    <w:rsid w:val="0011261F"/>
    <w:rsid w:val="00112A7E"/>
    <w:rsid w:val="00112C1E"/>
    <w:rsid w:val="00113AC7"/>
    <w:rsid w:val="0011411B"/>
    <w:rsid w:val="00121988"/>
    <w:rsid w:val="00121E04"/>
    <w:rsid w:val="00122A34"/>
    <w:rsid w:val="00123C3C"/>
    <w:rsid w:val="00124D6F"/>
    <w:rsid w:val="001257A8"/>
    <w:rsid w:val="00125F27"/>
    <w:rsid w:val="00127182"/>
    <w:rsid w:val="0013046D"/>
    <w:rsid w:val="00131554"/>
    <w:rsid w:val="00131767"/>
    <w:rsid w:val="00134E90"/>
    <w:rsid w:val="00141442"/>
    <w:rsid w:val="001451C8"/>
    <w:rsid w:val="00145B6D"/>
    <w:rsid w:val="00146081"/>
    <w:rsid w:val="00150D2F"/>
    <w:rsid w:val="001521F7"/>
    <w:rsid w:val="00152B73"/>
    <w:rsid w:val="0015508B"/>
    <w:rsid w:val="001555A1"/>
    <w:rsid w:val="00156F61"/>
    <w:rsid w:val="0015752F"/>
    <w:rsid w:val="001579A6"/>
    <w:rsid w:val="00160B89"/>
    <w:rsid w:val="00161261"/>
    <w:rsid w:val="00161B3D"/>
    <w:rsid w:val="001645BA"/>
    <w:rsid w:val="00167216"/>
    <w:rsid w:val="0017235E"/>
    <w:rsid w:val="001764BD"/>
    <w:rsid w:val="00180601"/>
    <w:rsid w:val="00183CB8"/>
    <w:rsid w:val="001854A8"/>
    <w:rsid w:val="00187410"/>
    <w:rsid w:val="00187A01"/>
    <w:rsid w:val="00191208"/>
    <w:rsid w:val="00191CA1"/>
    <w:rsid w:val="00192664"/>
    <w:rsid w:val="0019417B"/>
    <w:rsid w:val="001961EC"/>
    <w:rsid w:val="001A01A6"/>
    <w:rsid w:val="001A029D"/>
    <w:rsid w:val="001A17C3"/>
    <w:rsid w:val="001A2F46"/>
    <w:rsid w:val="001A3B4D"/>
    <w:rsid w:val="001B1CE9"/>
    <w:rsid w:val="001B462E"/>
    <w:rsid w:val="001B5783"/>
    <w:rsid w:val="001B5790"/>
    <w:rsid w:val="001B59C9"/>
    <w:rsid w:val="001C1A7C"/>
    <w:rsid w:val="001C2C27"/>
    <w:rsid w:val="001C2F38"/>
    <w:rsid w:val="001D08D0"/>
    <w:rsid w:val="001D1305"/>
    <w:rsid w:val="001D1E51"/>
    <w:rsid w:val="001D3A6C"/>
    <w:rsid w:val="001D42CA"/>
    <w:rsid w:val="001D4952"/>
    <w:rsid w:val="001D5545"/>
    <w:rsid w:val="001E06DC"/>
    <w:rsid w:val="001E2DCB"/>
    <w:rsid w:val="001E4C43"/>
    <w:rsid w:val="001F09F4"/>
    <w:rsid w:val="001F229D"/>
    <w:rsid w:val="001F22C9"/>
    <w:rsid w:val="001F2356"/>
    <w:rsid w:val="001F314A"/>
    <w:rsid w:val="001F48BD"/>
    <w:rsid w:val="00200E68"/>
    <w:rsid w:val="0020109B"/>
    <w:rsid w:val="00201D81"/>
    <w:rsid w:val="00202A85"/>
    <w:rsid w:val="002030B7"/>
    <w:rsid w:val="00204019"/>
    <w:rsid w:val="0020419F"/>
    <w:rsid w:val="0020540B"/>
    <w:rsid w:val="00205519"/>
    <w:rsid w:val="002067E0"/>
    <w:rsid w:val="00207AFC"/>
    <w:rsid w:val="0021056F"/>
    <w:rsid w:val="002140BE"/>
    <w:rsid w:val="00214A45"/>
    <w:rsid w:val="00216643"/>
    <w:rsid w:val="002202E7"/>
    <w:rsid w:val="002213D9"/>
    <w:rsid w:val="002215BD"/>
    <w:rsid w:val="002249D4"/>
    <w:rsid w:val="00224BEA"/>
    <w:rsid w:val="0022633A"/>
    <w:rsid w:val="002269A5"/>
    <w:rsid w:val="002269C1"/>
    <w:rsid w:val="00226BB5"/>
    <w:rsid w:val="002279CC"/>
    <w:rsid w:val="002318E7"/>
    <w:rsid w:val="00233168"/>
    <w:rsid w:val="002336F6"/>
    <w:rsid w:val="00233C8B"/>
    <w:rsid w:val="002359D9"/>
    <w:rsid w:val="00242260"/>
    <w:rsid w:val="00242856"/>
    <w:rsid w:val="00245A17"/>
    <w:rsid w:val="00246180"/>
    <w:rsid w:val="00250F27"/>
    <w:rsid w:val="002529D2"/>
    <w:rsid w:val="00253C28"/>
    <w:rsid w:val="002555FD"/>
    <w:rsid w:val="00257414"/>
    <w:rsid w:val="00257416"/>
    <w:rsid w:val="0025754B"/>
    <w:rsid w:val="00262925"/>
    <w:rsid w:val="0026504D"/>
    <w:rsid w:val="00265C9A"/>
    <w:rsid w:val="0026718C"/>
    <w:rsid w:val="00271A33"/>
    <w:rsid w:val="0027262E"/>
    <w:rsid w:val="00272E09"/>
    <w:rsid w:val="00276F64"/>
    <w:rsid w:val="00277153"/>
    <w:rsid w:val="002814D6"/>
    <w:rsid w:val="0028235A"/>
    <w:rsid w:val="00282DB1"/>
    <w:rsid w:val="0028369E"/>
    <w:rsid w:val="00291258"/>
    <w:rsid w:val="00291BA7"/>
    <w:rsid w:val="002940CE"/>
    <w:rsid w:val="00295A6F"/>
    <w:rsid w:val="00296636"/>
    <w:rsid w:val="00296CCC"/>
    <w:rsid w:val="002A09A5"/>
    <w:rsid w:val="002A1240"/>
    <w:rsid w:val="002A2AF0"/>
    <w:rsid w:val="002A3279"/>
    <w:rsid w:val="002A743C"/>
    <w:rsid w:val="002B112F"/>
    <w:rsid w:val="002B55F0"/>
    <w:rsid w:val="002B6548"/>
    <w:rsid w:val="002C01D2"/>
    <w:rsid w:val="002C36EF"/>
    <w:rsid w:val="002C564C"/>
    <w:rsid w:val="002C7F17"/>
    <w:rsid w:val="002D0613"/>
    <w:rsid w:val="002D0BF3"/>
    <w:rsid w:val="002D33C0"/>
    <w:rsid w:val="002D78EA"/>
    <w:rsid w:val="002E0074"/>
    <w:rsid w:val="002E0891"/>
    <w:rsid w:val="002E146C"/>
    <w:rsid w:val="002E2324"/>
    <w:rsid w:val="002E249B"/>
    <w:rsid w:val="002E5483"/>
    <w:rsid w:val="002E5F4F"/>
    <w:rsid w:val="002E61F0"/>
    <w:rsid w:val="002E7C8B"/>
    <w:rsid w:val="002F0454"/>
    <w:rsid w:val="002F5A27"/>
    <w:rsid w:val="002F70BA"/>
    <w:rsid w:val="002F7268"/>
    <w:rsid w:val="002F7CE8"/>
    <w:rsid w:val="00301B11"/>
    <w:rsid w:val="00302B7E"/>
    <w:rsid w:val="0030521C"/>
    <w:rsid w:val="00305A3A"/>
    <w:rsid w:val="00306664"/>
    <w:rsid w:val="003105F1"/>
    <w:rsid w:val="00310877"/>
    <w:rsid w:val="00312A6F"/>
    <w:rsid w:val="0031597D"/>
    <w:rsid w:val="0031606A"/>
    <w:rsid w:val="0031720C"/>
    <w:rsid w:val="003175C8"/>
    <w:rsid w:val="0031770C"/>
    <w:rsid w:val="003223B0"/>
    <w:rsid w:val="00323AE7"/>
    <w:rsid w:val="00330953"/>
    <w:rsid w:val="003317D0"/>
    <w:rsid w:val="00331DE5"/>
    <w:rsid w:val="0033221B"/>
    <w:rsid w:val="00333271"/>
    <w:rsid w:val="0033360F"/>
    <w:rsid w:val="003374B3"/>
    <w:rsid w:val="00337679"/>
    <w:rsid w:val="003417DD"/>
    <w:rsid w:val="003423CF"/>
    <w:rsid w:val="00343E18"/>
    <w:rsid w:val="00344E10"/>
    <w:rsid w:val="0034530B"/>
    <w:rsid w:val="003459C0"/>
    <w:rsid w:val="00345EE4"/>
    <w:rsid w:val="00347AE3"/>
    <w:rsid w:val="00352602"/>
    <w:rsid w:val="00354E87"/>
    <w:rsid w:val="00355E7F"/>
    <w:rsid w:val="003615EB"/>
    <w:rsid w:val="0036296A"/>
    <w:rsid w:val="0036336A"/>
    <w:rsid w:val="00364122"/>
    <w:rsid w:val="00365EB0"/>
    <w:rsid w:val="00367ED7"/>
    <w:rsid w:val="003719E9"/>
    <w:rsid w:val="0037311A"/>
    <w:rsid w:val="00373E79"/>
    <w:rsid w:val="00375AAC"/>
    <w:rsid w:val="00377CB1"/>
    <w:rsid w:val="00382835"/>
    <w:rsid w:val="00383D76"/>
    <w:rsid w:val="00384213"/>
    <w:rsid w:val="00384320"/>
    <w:rsid w:val="00391623"/>
    <w:rsid w:val="00391F4D"/>
    <w:rsid w:val="003939AE"/>
    <w:rsid w:val="00394285"/>
    <w:rsid w:val="00394A98"/>
    <w:rsid w:val="00395462"/>
    <w:rsid w:val="00395998"/>
    <w:rsid w:val="00396A7C"/>
    <w:rsid w:val="003A0B79"/>
    <w:rsid w:val="003A1917"/>
    <w:rsid w:val="003A7F66"/>
    <w:rsid w:val="003B2816"/>
    <w:rsid w:val="003B4973"/>
    <w:rsid w:val="003C1DE4"/>
    <w:rsid w:val="003C248F"/>
    <w:rsid w:val="003C3F6E"/>
    <w:rsid w:val="003D1018"/>
    <w:rsid w:val="003D2AD1"/>
    <w:rsid w:val="003D49E3"/>
    <w:rsid w:val="003D4A00"/>
    <w:rsid w:val="003D524A"/>
    <w:rsid w:val="003D5677"/>
    <w:rsid w:val="003D603D"/>
    <w:rsid w:val="003D6FDA"/>
    <w:rsid w:val="003D7DB3"/>
    <w:rsid w:val="003E37D0"/>
    <w:rsid w:val="003E49D6"/>
    <w:rsid w:val="003E7D01"/>
    <w:rsid w:val="003F1981"/>
    <w:rsid w:val="003F2133"/>
    <w:rsid w:val="003F39BF"/>
    <w:rsid w:val="003F61CA"/>
    <w:rsid w:val="003F6708"/>
    <w:rsid w:val="003F6AC3"/>
    <w:rsid w:val="004007F5"/>
    <w:rsid w:val="00403289"/>
    <w:rsid w:val="00403C95"/>
    <w:rsid w:val="00406194"/>
    <w:rsid w:val="004069FC"/>
    <w:rsid w:val="00407643"/>
    <w:rsid w:val="00410468"/>
    <w:rsid w:val="00410A1D"/>
    <w:rsid w:val="00410C15"/>
    <w:rsid w:val="00410EFE"/>
    <w:rsid w:val="00411932"/>
    <w:rsid w:val="00412059"/>
    <w:rsid w:val="00412AE0"/>
    <w:rsid w:val="00412B27"/>
    <w:rsid w:val="0041309B"/>
    <w:rsid w:val="004132D6"/>
    <w:rsid w:val="0041424F"/>
    <w:rsid w:val="00415524"/>
    <w:rsid w:val="00416226"/>
    <w:rsid w:val="00417103"/>
    <w:rsid w:val="00421C1D"/>
    <w:rsid w:val="0042422C"/>
    <w:rsid w:val="004277E6"/>
    <w:rsid w:val="00427A56"/>
    <w:rsid w:val="004303BA"/>
    <w:rsid w:val="00431791"/>
    <w:rsid w:val="00431CDE"/>
    <w:rsid w:val="004336BB"/>
    <w:rsid w:val="004349B3"/>
    <w:rsid w:val="0043561F"/>
    <w:rsid w:val="00435CB5"/>
    <w:rsid w:val="00436924"/>
    <w:rsid w:val="00445596"/>
    <w:rsid w:val="004500A2"/>
    <w:rsid w:val="00450179"/>
    <w:rsid w:val="00451AF8"/>
    <w:rsid w:val="00461067"/>
    <w:rsid w:val="004670D0"/>
    <w:rsid w:val="004674F9"/>
    <w:rsid w:val="00467DCD"/>
    <w:rsid w:val="004703A2"/>
    <w:rsid w:val="00470A15"/>
    <w:rsid w:val="004715A4"/>
    <w:rsid w:val="00473320"/>
    <w:rsid w:val="00474272"/>
    <w:rsid w:val="00476BC5"/>
    <w:rsid w:val="0047722C"/>
    <w:rsid w:val="00480EA9"/>
    <w:rsid w:val="00481D5B"/>
    <w:rsid w:val="0048227B"/>
    <w:rsid w:val="004840B9"/>
    <w:rsid w:val="0048497E"/>
    <w:rsid w:val="00485680"/>
    <w:rsid w:val="00485C9D"/>
    <w:rsid w:val="004867D5"/>
    <w:rsid w:val="004903BA"/>
    <w:rsid w:val="0049284D"/>
    <w:rsid w:val="00493F92"/>
    <w:rsid w:val="004A0DF9"/>
    <w:rsid w:val="004A3D2E"/>
    <w:rsid w:val="004A4A04"/>
    <w:rsid w:val="004A7722"/>
    <w:rsid w:val="004B144F"/>
    <w:rsid w:val="004B4D38"/>
    <w:rsid w:val="004B64E0"/>
    <w:rsid w:val="004C2F2E"/>
    <w:rsid w:val="004C3645"/>
    <w:rsid w:val="004C6E42"/>
    <w:rsid w:val="004C7789"/>
    <w:rsid w:val="004D00DD"/>
    <w:rsid w:val="004D07B5"/>
    <w:rsid w:val="004D1835"/>
    <w:rsid w:val="004D1CF7"/>
    <w:rsid w:val="004D4B4B"/>
    <w:rsid w:val="004D516B"/>
    <w:rsid w:val="004E21F6"/>
    <w:rsid w:val="004E2820"/>
    <w:rsid w:val="004E43D3"/>
    <w:rsid w:val="004E5C22"/>
    <w:rsid w:val="004E7861"/>
    <w:rsid w:val="004E7C5D"/>
    <w:rsid w:val="004F1A45"/>
    <w:rsid w:val="004F2AE9"/>
    <w:rsid w:val="004F6368"/>
    <w:rsid w:val="004F7C57"/>
    <w:rsid w:val="00500845"/>
    <w:rsid w:val="00501792"/>
    <w:rsid w:val="005038DD"/>
    <w:rsid w:val="00503DC0"/>
    <w:rsid w:val="00506F24"/>
    <w:rsid w:val="005109DA"/>
    <w:rsid w:val="00511BD1"/>
    <w:rsid w:val="00511EC5"/>
    <w:rsid w:val="00512225"/>
    <w:rsid w:val="00512301"/>
    <w:rsid w:val="0051368C"/>
    <w:rsid w:val="0051382C"/>
    <w:rsid w:val="005143CD"/>
    <w:rsid w:val="005153E1"/>
    <w:rsid w:val="00522391"/>
    <w:rsid w:val="00522855"/>
    <w:rsid w:val="005249B4"/>
    <w:rsid w:val="00530CBC"/>
    <w:rsid w:val="00530EA4"/>
    <w:rsid w:val="005325E7"/>
    <w:rsid w:val="00533A19"/>
    <w:rsid w:val="00535F34"/>
    <w:rsid w:val="00542D3B"/>
    <w:rsid w:val="005439B6"/>
    <w:rsid w:val="00543C89"/>
    <w:rsid w:val="00544996"/>
    <w:rsid w:val="00545459"/>
    <w:rsid w:val="00546742"/>
    <w:rsid w:val="0055079C"/>
    <w:rsid w:val="00552851"/>
    <w:rsid w:val="005532B0"/>
    <w:rsid w:val="0055487D"/>
    <w:rsid w:val="00555515"/>
    <w:rsid w:val="00555E52"/>
    <w:rsid w:val="0055684A"/>
    <w:rsid w:val="00557669"/>
    <w:rsid w:val="005579BE"/>
    <w:rsid w:val="00562F41"/>
    <w:rsid w:val="0056483B"/>
    <w:rsid w:val="00570194"/>
    <w:rsid w:val="00572539"/>
    <w:rsid w:val="00573CE0"/>
    <w:rsid w:val="00575A03"/>
    <w:rsid w:val="00576DB2"/>
    <w:rsid w:val="00581291"/>
    <w:rsid w:val="00581AC4"/>
    <w:rsid w:val="005821F5"/>
    <w:rsid w:val="00584321"/>
    <w:rsid w:val="0058468D"/>
    <w:rsid w:val="00585AEE"/>
    <w:rsid w:val="005863BF"/>
    <w:rsid w:val="00586597"/>
    <w:rsid w:val="005901E6"/>
    <w:rsid w:val="005971D1"/>
    <w:rsid w:val="005A1A02"/>
    <w:rsid w:val="005A1BD8"/>
    <w:rsid w:val="005A28FD"/>
    <w:rsid w:val="005A56F4"/>
    <w:rsid w:val="005A7A9D"/>
    <w:rsid w:val="005B1453"/>
    <w:rsid w:val="005B1D4E"/>
    <w:rsid w:val="005B309F"/>
    <w:rsid w:val="005B5DCC"/>
    <w:rsid w:val="005B5FCF"/>
    <w:rsid w:val="005C0865"/>
    <w:rsid w:val="005C1F89"/>
    <w:rsid w:val="005C22EE"/>
    <w:rsid w:val="005C4335"/>
    <w:rsid w:val="005C5E55"/>
    <w:rsid w:val="005C607D"/>
    <w:rsid w:val="005C6C55"/>
    <w:rsid w:val="005C79C9"/>
    <w:rsid w:val="005D0B98"/>
    <w:rsid w:val="005D13AC"/>
    <w:rsid w:val="005D1C36"/>
    <w:rsid w:val="005D24E7"/>
    <w:rsid w:val="005D543A"/>
    <w:rsid w:val="005D7FD3"/>
    <w:rsid w:val="005E119D"/>
    <w:rsid w:val="005E3D4E"/>
    <w:rsid w:val="005E4D02"/>
    <w:rsid w:val="005E5B64"/>
    <w:rsid w:val="005E5F69"/>
    <w:rsid w:val="005F1708"/>
    <w:rsid w:val="005F1D46"/>
    <w:rsid w:val="005F2353"/>
    <w:rsid w:val="005F285E"/>
    <w:rsid w:val="005F3A0A"/>
    <w:rsid w:val="005F3B96"/>
    <w:rsid w:val="005F435F"/>
    <w:rsid w:val="005F4B85"/>
    <w:rsid w:val="00602218"/>
    <w:rsid w:val="00602D10"/>
    <w:rsid w:val="00603A81"/>
    <w:rsid w:val="00603B09"/>
    <w:rsid w:val="00604375"/>
    <w:rsid w:val="006048F1"/>
    <w:rsid w:val="0060637B"/>
    <w:rsid w:val="006102CE"/>
    <w:rsid w:val="006103B7"/>
    <w:rsid w:val="00610ADF"/>
    <w:rsid w:val="0061193B"/>
    <w:rsid w:val="00612990"/>
    <w:rsid w:val="006160F2"/>
    <w:rsid w:val="00616331"/>
    <w:rsid w:val="00616584"/>
    <w:rsid w:val="006173F4"/>
    <w:rsid w:val="006178FF"/>
    <w:rsid w:val="00617C54"/>
    <w:rsid w:val="006217E4"/>
    <w:rsid w:val="006219A3"/>
    <w:rsid w:val="00622322"/>
    <w:rsid w:val="006223D9"/>
    <w:rsid w:val="00623B4F"/>
    <w:rsid w:val="006255DD"/>
    <w:rsid w:val="0063184C"/>
    <w:rsid w:val="006338B2"/>
    <w:rsid w:val="006339DA"/>
    <w:rsid w:val="0063526C"/>
    <w:rsid w:val="00636CBA"/>
    <w:rsid w:val="0063707B"/>
    <w:rsid w:val="00637704"/>
    <w:rsid w:val="00637889"/>
    <w:rsid w:val="006407A4"/>
    <w:rsid w:val="00641F77"/>
    <w:rsid w:val="00644013"/>
    <w:rsid w:val="00644F0C"/>
    <w:rsid w:val="00645D37"/>
    <w:rsid w:val="00647E39"/>
    <w:rsid w:val="00651AE8"/>
    <w:rsid w:val="006525C0"/>
    <w:rsid w:val="0065271F"/>
    <w:rsid w:val="00652D72"/>
    <w:rsid w:val="0065334A"/>
    <w:rsid w:val="006558B3"/>
    <w:rsid w:val="00660B04"/>
    <w:rsid w:val="00662028"/>
    <w:rsid w:val="00664644"/>
    <w:rsid w:val="006648C9"/>
    <w:rsid w:val="00665204"/>
    <w:rsid w:val="00672381"/>
    <w:rsid w:val="006744B4"/>
    <w:rsid w:val="00674DDA"/>
    <w:rsid w:val="006777DD"/>
    <w:rsid w:val="00677806"/>
    <w:rsid w:val="00677E33"/>
    <w:rsid w:val="00677F7B"/>
    <w:rsid w:val="00681485"/>
    <w:rsid w:val="00682232"/>
    <w:rsid w:val="00683760"/>
    <w:rsid w:val="0068449A"/>
    <w:rsid w:val="0068584D"/>
    <w:rsid w:val="006866CC"/>
    <w:rsid w:val="006874AA"/>
    <w:rsid w:val="0068781A"/>
    <w:rsid w:val="00690797"/>
    <w:rsid w:val="006924D0"/>
    <w:rsid w:val="00693DC2"/>
    <w:rsid w:val="00695099"/>
    <w:rsid w:val="006959D8"/>
    <w:rsid w:val="00695EB1"/>
    <w:rsid w:val="00696498"/>
    <w:rsid w:val="00696623"/>
    <w:rsid w:val="00697521"/>
    <w:rsid w:val="00697AD0"/>
    <w:rsid w:val="006A02E8"/>
    <w:rsid w:val="006A2F2F"/>
    <w:rsid w:val="006A5036"/>
    <w:rsid w:val="006B006A"/>
    <w:rsid w:val="006B331F"/>
    <w:rsid w:val="006B37F8"/>
    <w:rsid w:val="006B5411"/>
    <w:rsid w:val="006C0C71"/>
    <w:rsid w:val="006C0F0D"/>
    <w:rsid w:val="006C539F"/>
    <w:rsid w:val="006C6470"/>
    <w:rsid w:val="006D0865"/>
    <w:rsid w:val="006D170A"/>
    <w:rsid w:val="006D18CD"/>
    <w:rsid w:val="006D2A71"/>
    <w:rsid w:val="006D6970"/>
    <w:rsid w:val="006E0E6F"/>
    <w:rsid w:val="006E319A"/>
    <w:rsid w:val="006E3299"/>
    <w:rsid w:val="006E4422"/>
    <w:rsid w:val="006E4E73"/>
    <w:rsid w:val="006E64DB"/>
    <w:rsid w:val="006E7BBE"/>
    <w:rsid w:val="006F4BD7"/>
    <w:rsid w:val="006F4EDF"/>
    <w:rsid w:val="006F51E0"/>
    <w:rsid w:val="006F59BA"/>
    <w:rsid w:val="00702182"/>
    <w:rsid w:val="00704126"/>
    <w:rsid w:val="007056AC"/>
    <w:rsid w:val="00711608"/>
    <w:rsid w:val="007116A2"/>
    <w:rsid w:val="00712943"/>
    <w:rsid w:val="00715746"/>
    <w:rsid w:val="00717C9F"/>
    <w:rsid w:val="00717DF5"/>
    <w:rsid w:val="0072041D"/>
    <w:rsid w:val="007213A0"/>
    <w:rsid w:val="00721CA8"/>
    <w:rsid w:val="00722CBC"/>
    <w:rsid w:val="007236DE"/>
    <w:rsid w:val="0072423B"/>
    <w:rsid w:val="00724A28"/>
    <w:rsid w:val="00726016"/>
    <w:rsid w:val="00726214"/>
    <w:rsid w:val="00726B6C"/>
    <w:rsid w:val="007277E7"/>
    <w:rsid w:val="0073025D"/>
    <w:rsid w:val="00733A12"/>
    <w:rsid w:val="00734AA2"/>
    <w:rsid w:val="00735D40"/>
    <w:rsid w:val="00736AB0"/>
    <w:rsid w:val="00737852"/>
    <w:rsid w:val="007405BA"/>
    <w:rsid w:val="00742148"/>
    <w:rsid w:val="00743414"/>
    <w:rsid w:val="007436CB"/>
    <w:rsid w:val="007442DA"/>
    <w:rsid w:val="007449BD"/>
    <w:rsid w:val="00745C1B"/>
    <w:rsid w:val="00746FFF"/>
    <w:rsid w:val="007477C8"/>
    <w:rsid w:val="00751281"/>
    <w:rsid w:val="00751FA5"/>
    <w:rsid w:val="0075369F"/>
    <w:rsid w:val="007543F9"/>
    <w:rsid w:val="007554C0"/>
    <w:rsid w:val="00755F99"/>
    <w:rsid w:val="00757422"/>
    <w:rsid w:val="0076298E"/>
    <w:rsid w:val="00763603"/>
    <w:rsid w:val="007713A2"/>
    <w:rsid w:val="0077149F"/>
    <w:rsid w:val="00771E8D"/>
    <w:rsid w:val="0077391D"/>
    <w:rsid w:val="00774FA7"/>
    <w:rsid w:val="00781F89"/>
    <w:rsid w:val="00783B22"/>
    <w:rsid w:val="00783C4D"/>
    <w:rsid w:val="00790371"/>
    <w:rsid w:val="00790B73"/>
    <w:rsid w:val="00791D4E"/>
    <w:rsid w:val="00792431"/>
    <w:rsid w:val="00793467"/>
    <w:rsid w:val="00793DA2"/>
    <w:rsid w:val="007964AB"/>
    <w:rsid w:val="0079658F"/>
    <w:rsid w:val="007A3214"/>
    <w:rsid w:val="007A5249"/>
    <w:rsid w:val="007A68CD"/>
    <w:rsid w:val="007A6D9A"/>
    <w:rsid w:val="007A71D4"/>
    <w:rsid w:val="007A7C8E"/>
    <w:rsid w:val="007B4343"/>
    <w:rsid w:val="007B4629"/>
    <w:rsid w:val="007B4B10"/>
    <w:rsid w:val="007C0B07"/>
    <w:rsid w:val="007C4844"/>
    <w:rsid w:val="007C70CD"/>
    <w:rsid w:val="007D0FB5"/>
    <w:rsid w:val="007D344B"/>
    <w:rsid w:val="007D39B8"/>
    <w:rsid w:val="007D4021"/>
    <w:rsid w:val="007D4590"/>
    <w:rsid w:val="007D5852"/>
    <w:rsid w:val="007E32AB"/>
    <w:rsid w:val="007E425E"/>
    <w:rsid w:val="007E564D"/>
    <w:rsid w:val="007F226A"/>
    <w:rsid w:val="007F229A"/>
    <w:rsid w:val="007F2583"/>
    <w:rsid w:val="007F28A0"/>
    <w:rsid w:val="007F71D7"/>
    <w:rsid w:val="007F7AED"/>
    <w:rsid w:val="007F7B63"/>
    <w:rsid w:val="00803158"/>
    <w:rsid w:val="008050E6"/>
    <w:rsid w:val="008075F6"/>
    <w:rsid w:val="00814158"/>
    <w:rsid w:val="0081449E"/>
    <w:rsid w:val="00816019"/>
    <w:rsid w:val="0082117B"/>
    <w:rsid w:val="008226C8"/>
    <w:rsid w:val="00823FB8"/>
    <w:rsid w:val="00824260"/>
    <w:rsid w:val="00824FB5"/>
    <w:rsid w:val="00825B92"/>
    <w:rsid w:val="00826C67"/>
    <w:rsid w:val="00827F1F"/>
    <w:rsid w:val="00830267"/>
    <w:rsid w:val="008309E4"/>
    <w:rsid w:val="00830D56"/>
    <w:rsid w:val="00831BD5"/>
    <w:rsid w:val="008375D7"/>
    <w:rsid w:val="00841A5B"/>
    <w:rsid w:val="00845288"/>
    <w:rsid w:val="008459ED"/>
    <w:rsid w:val="0085146D"/>
    <w:rsid w:val="0085256E"/>
    <w:rsid w:val="00852863"/>
    <w:rsid w:val="0085379E"/>
    <w:rsid w:val="00853BBF"/>
    <w:rsid w:val="008540D9"/>
    <w:rsid w:val="00854572"/>
    <w:rsid w:val="00855465"/>
    <w:rsid w:val="00855E35"/>
    <w:rsid w:val="0085790C"/>
    <w:rsid w:val="0086006F"/>
    <w:rsid w:val="008601D3"/>
    <w:rsid w:val="00863DD7"/>
    <w:rsid w:val="00865168"/>
    <w:rsid w:val="00867982"/>
    <w:rsid w:val="00873DA4"/>
    <w:rsid w:val="00874817"/>
    <w:rsid w:val="00876D75"/>
    <w:rsid w:val="00881E2D"/>
    <w:rsid w:val="00882B7B"/>
    <w:rsid w:val="00883EB9"/>
    <w:rsid w:val="00884C11"/>
    <w:rsid w:val="00884D28"/>
    <w:rsid w:val="00885EBE"/>
    <w:rsid w:val="008868E8"/>
    <w:rsid w:val="00886BDC"/>
    <w:rsid w:val="00887C45"/>
    <w:rsid w:val="00887DC2"/>
    <w:rsid w:val="0089361B"/>
    <w:rsid w:val="00893998"/>
    <w:rsid w:val="00893EC6"/>
    <w:rsid w:val="00894241"/>
    <w:rsid w:val="00894D89"/>
    <w:rsid w:val="008961F7"/>
    <w:rsid w:val="00897F53"/>
    <w:rsid w:val="008A1606"/>
    <w:rsid w:val="008A2358"/>
    <w:rsid w:val="008A2533"/>
    <w:rsid w:val="008A5341"/>
    <w:rsid w:val="008A55CF"/>
    <w:rsid w:val="008A5D43"/>
    <w:rsid w:val="008A68EC"/>
    <w:rsid w:val="008A6BD7"/>
    <w:rsid w:val="008A7439"/>
    <w:rsid w:val="008B0995"/>
    <w:rsid w:val="008B1C15"/>
    <w:rsid w:val="008B2E06"/>
    <w:rsid w:val="008B33FD"/>
    <w:rsid w:val="008B5D00"/>
    <w:rsid w:val="008B5D6C"/>
    <w:rsid w:val="008B702C"/>
    <w:rsid w:val="008C008A"/>
    <w:rsid w:val="008C2475"/>
    <w:rsid w:val="008C3136"/>
    <w:rsid w:val="008C3C31"/>
    <w:rsid w:val="008C6BE2"/>
    <w:rsid w:val="008D001B"/>
    <w:rsid w:val="008D071D"/>
    <w:rsid w:val="008D0AE2"/>
    <w:rsid w:val="008D25F1"/>
    <w:rsid w:val="008D29FF"/>
    <w:rsid w:val="008D5EC6"/>
    <w:rsid w:val="008E2C1B"/>
    <w:rsid w:val="008E4C7D"/>
    <w:rsid w:val="008E67CC"/>
    <w:rsid w:val="008F0005"/>
    <w:rsid w:val="008F0974"/>
    <w:rsid w:val="008F21B2"/>
    <w:rsid w:val="008F2302"/>
    <w:rsid w:val="008F3599"/>
    <w:rsid w:val="008F3879"/>
    <w:rsid w:val="008F4943"/>
    <w:rsid w:val="008F6AEB"/>
    <w:rsid w:val="00900F90"/>
    <w:rsid w:val="00901191"/>
    <w:rsid w:val="009016DA"/>
    <w:rsid w:val="00903E1C"/>
    <w:rsid w:val="00906EB0"/>
    <w:rsid w:val="0091044E"/>
    <w:rsid w:val="009107DE"/>
    <w:rsid w:val="00911261"/>
    <w:rsid w:val="00913195"/>
    <w:rsid w:val="0091567D"/>
    <w:rsid w:val="0091709D"/>
    <w:rsid w:val="00917D51"/>
    <w:rsid w:val="00917DDD"/>
    <w:rsid w:val="009211B3"/>
    <w:rsid w:val="00922BCD"/>
    <w:rsid w:val="00923EC7"/>
    <w:rsid w:val="0092438A"/>
    <w:rsid w:val="00927075"/>
    <w:rsid w:val="00927EFB"/>
    <w:rsid w:val="00927FB8"/>
    <w:rsid w:val="009309EE"/>
    <w:rsid w:val="00932092"/>
    <w:rsid w:val="00933D9A"/>
    <w:rsid w:val="00935DE9"/>
    <w:rsid w:val="00936A6E"/>
    <w:rsid w:val="00940776"/>
    <w:rsid w:val="00940CFB"/>
    <w:rsid w:val="00945935"/>
    <w:rsid w:val="00945D70"/>
    <w:rsid w:val="00947F93"/>
    <w:rsid w:val="0095005C"/>
    <w:rsid w:val="00952CF1"/>
    <w:rsid w:val="00953181"/>
    <w:rsid w:val="00954C1A"/>
    <w:rsid w:val="009574DA"/>
    <w:rsid w:val="009574DD"/>
    <w:rsid w:val="0095771D"/>
    <w:rsid w:val="00957B37"/>
    <w:rsid w:val="0096371D"/>
    <w:rsid w:val="00964610"/>
    <w:rsid w:val="00965DBB"/>
    <w:rsid w:val="00967532"/>
    <w:rsid w:val="00970D25"/>
    <w:rsid w:val="009719B9"/>
    <w:rsid w:val="00972868"/>
    <w:rsid w:val="00973E18"/>
    <w:rsid w:val="00974E9F"/>
    <w:rsid w:val="00974EFF"/>
    <w:rsid w:val="009759E2"/>
    <w:rsid w:val="00977922"/>
    <w:rsid w:val="009820D4"/>
    <w:rsid w:val="00984808"/>
    <w:rsid w:val="00985157"/>
    <w:rsid w:val="00985185"/>
    <w:rsid w:val="009862F5"/>
    <w:rsid w:val="0098740C"/>
    <w:rsid w:val="00990328"/>
    <w:rsid w:val="00994411"/>
    <w:rsid w:val="009944B5"/>
    <w:rsid w:val="009962C9"/>
    <w:rsid w:val="009A0177"/>
    <w:rsid w:val="009A0BC3"/>
    <w:rsid w:val="009A526A"/>
    <w:rsid w:val="009A5829"/>
    <w:rsid w:val="009A60B9"/>
    <w:rsid w:val="009A658E"/>
    <w:rsid w:val="009B08FC"/>
    <w:rsid w:val="009B375F"/>
    <w:rsid w:val="009B67B8"/>
    <w:rsid w:val="009B7683"/>
    <w:rsid w:val="009B76BE"/>
    <w:rsid w:val="009B7A15"/>
    <w:rsid w:val="009C10C9"/>
    <w:rsid w:val="009C1AD2"/>
    <w:rsid w:val="009C5300"/>
    <w:rsid w:val="009C5E25"/>
    <w:rsid w:val="009C6100"/>
    <w:rsid w:val="009D00BE"/>
    <w:rsid w:val="009D133C"/>
    <w:rsid w:val="009D13AC"/>
    <w:rsid w:val="009D199C"/>
    <w:rsid w:val="009D34DC"/>
    <w:rsid w:val="009E1446"/>
    <w:rsid w:val="009E209D"/>
    <w:rsid w:val="009E22E6"/>
    <w:rsid w:val="009E3D05"/>
    <w:rsid w:val="009E57DF"/>
    <w:rsid w:val="009E6BB6"/>
    <w:rsid w:val="009F0345"/>
    <w:rsid w:val="009F20D2"/>
    <w:rsid w:val="00A000D7"/>
    <w:rsid w:val="00A01D6F"/>
    <w:rsid w:val="00A01F04"/>
    <w:rsid w:val="00A02C8C"/>
    <w:rsid w:val="00A039A5"/>
    <w:rsid w:val="00A05C4F"/>
    <w:rsid w:val="00A11319"/>
    <w:rsid w:val="00A118BF"/>
    <w:rsid w:val="00A11BDB"/>
    <w:rsid w:val="00A129EC"/>
    <w:rsid w:val="00A12DDF"/>
    <w:rsid w:val="00A13459"/>
    <w:rsid w:val="00A14942"/>
    <w:rsid w:val="00A154F5"/>
    <w:rsid w:val="00A20BFC"/>
    <w:rsid w:val="00A2341B"/>
    <w:rsid w:val="00A26860"/>
    <w:rsid w:val="00A302C6"/>
    <w:rsid w:val="00A31AF2"/>
    <w:rsid w:val="00A34575"/>
    <w:rsid w:val="00A348CD"/>
    <w:rsid w:val="00A35083"/>
    <w:rsid w:val="00A36AEA"/>
    <w:rsid w:val="00A43832"/>
    <w:rsid w:val="00A460F8"/>
    <w:rsid w:val="00A46481"/>
    <w:rsid w:val="00A468D5"/>
    <w:rsid w:val="00A50064"/>
    <w:rsid w:val="00A51D52"/>
    <w:rsid w:val="00A523E6"/>
    <w:rsid w:val="00A54F0F"/>
    <w:rsid w:val="00A56FC9"/>
    <w:rsid w:val="00A63CB8"/>
    <w:rsid w:val="00A7006C"/>
    <w:rsid w:val="00A70407"/>
    <w:rsid w:val="00A73099"/>
    <w:rsid w:val="00A739F8"/>
    <w:rsid w:val="00A73B41"/>
    <w:rsid w:val="00A73F66"/>
    <w:rsid w:val="00A754C9"/>
    <w:rsid w:val="00A830F3"/>
    <w:rsid w:val="00A83CE2"/>
    <w:rsid w:val="00A84CA5"/>
    <w:rsid w:val="00A865DF"/>
    <w:rsid w:val="00A866AB"/>
    <w:rsid w:val="00A913BA"/>
    <w:rsid w:val="00A94E8D"/>
    <w:rsid w:val="00A94FCC"/>
    <w:rsid w:val="00A95B4B"/>
    <w:rsid w:val="00A975A1"/>
    <w:rsid w:val="00AA189E"/>
    <w:rsid w:val="00AA2ABB"/>
    <w:rsid w:val="00AA52D8"/>
    <w:rsid w:val="00AA68FC"/>
    <w:rsid w:val="00AA7751"/>
    <w:rsid w:val="00AB4440"/>
    <w:rsid w:val="00AB44EC"/>
    <w:rsid w:val="00AC250F"/>
    <w:rsid w:val="00AC3377"/>
    <w:rsid w:val="00AD0743"/>
    <w:rsid w:val="00AD2567"/>
    <w:rsid w:val="00AD5360"/>
    <w:rsid w:val="00AD5B92"/>
    <w:rsid w:val="00AE05C8"/>
    <w:rsid w:val="00AE322C"/>
    <w:rsid w:val="00AE3CC5"/>
    <w:rsid w:val="00AE4E68"/>
    <w:rsid w:val="00AE5052"/>
    <w:rsid w:val="00AE675D"/>
    <w:rsid w:val="00AE7D61"/>
    <w:rsid w:val="00AF0272"/>
    <w:rsid w:val="00AF1458"/>
    <w:rsid w:val="00AF6627"/>
    <w:rsid w:val="00AF6B5A"/>
    <w:rsid w:val="00AF74CA"/>
    <w:rsid w:val="00B00EB2"/>
    <w:rsid w:val="00B00EDF"/>
    <w:rsid w:val="00B010D0"/>
    <w:rsid w:val="00B016A8"/>
    <w:rsid w:val="00B02023"/>
    <w:rsid w:val="00B02955"/>
    <w:rsid w:val="00B0354F"/>
    <w:rsid w:val="00B04C2F"/>
    <w:rsid w:val="00B063B3"/>
    <w:rsid w:val="00B063EF"/>
    <w:rsid w:val="00B07B8A"/>
    <w:rsid w:val="00B07C07"/>
    <w:rsid w:val="00B108B5"/>
    <w:rsid w:val="00B11483"/>
    <w:rsid w:val="00B1548B"/>
    <w:rsid w:val="00B1737E"/>
    <w:rsid w:val="00B17730"/>
    <w:rsid w:val="00B17ECF"/>
    <w:rsid w:val="00B23411"/>
    <w:rsid w:val="00B24924"/>
    <w:rsid w:val="00B3162B"/>
    <w:rsid w:val="00B32456"/>
    <w:rsid w:val="00B366C7"/>
    <w:rsid w:val="00B40015"/>
    <w:rsid w:val="00B41032"/>
    <w:rsid w:val="00B412F6"/>
    <w:rsid w:val="00B43C88"/>
    <w:rsid w:val="00B44FA9"/>
    <w:rsid w:val="00B4667C"/>
    <w:rsid w:val="00B50B6A"/>
    <w:rsid w:val="00B51EBF"/>
    <w:rsid w:val="00B52369"/>
    <w:rsid w:val="00B54613"/>
    <w:rsid w:val="00B55D12"/>
    <w:rsid w:val="00B562FA"/>
    <w:rsid w:val="00B6000C"/>
    <w:rsid w:val="00B61E33"/>
    <w:rsid w:val="00B61F9A"/>
    <w:rsid w:val="00B648E7"/>
    <w:rsid w:val="00B64FA2"/>
    <w:rsid w:val="00B66283"/>
    <w:rsid w:val="00B66BD8"/>
    <w:rsid w:val="00B67D96"/>
    <w:rsid w:val="00B762D8"/>
    <w:rsid w:val="00B76AB1"/>
    <w:rsid w:val="00B84CE9"/>
    <w:rsid w:val="00B85E02"/>
    <w:rsid w:val="00B87B1B"/>
    <w:rsid w:val="00B90275"/>
    <w:rsid w:val="00B92E46"/>
    <w:rsid w:val="00B92EDB"/>
    <w:rsid w:val="00B945D8"/>
    <w:rsid w:val="00B9505A"/>
    <w:rsid w:val="00B95756"/>
    <w:rsid w:val="00BA0366"/>
    <w:rsid w:val="00BA1DC6"/>
    <w:rsid w:val="00BA3956"/>
    <w:rsid w:val="00BA547D"/>
    <w:rsid w:val="00BA5CD0"/>
    <w:rsid w:val="00BA7DF1"/>
    <w:rsid w:val="00BB0596"/>
    <w:rsid w:val="00BB196E"/>
    <w:rsid w:val="00BB21F7"/>
    <w:rsid w:val="00BB3DBD"/>
    <w:rsid w:val="00BB6209"/>
    <w:rsid w:val="00BB7695"/>
    <w:rsid w:val="00BC10F5"/>
    <w:rsid w:val="00BC528F"/>
    <w:rsid w:val="00BD0436"/>
    <w:rsid w:val="00BD1685"/>
    <w:rsid w:val="00BD3209"/>
    <w:rsid w:val="00BD35BD"/>
    <w:rsid w:val="00BD3A87"/>
    <w:rsid w:val="00BD480C"/>
    <w:rsid w:val="00BD4D38"/>
    <w:rsid w:val="00BD7AA7"/>
    <w:rsid w:val="00BE1A28"/>
    <w:rsid w:val="00BE1B79"/>
    <w:rsid w:val="00BE295C"/>
    <w:rsid w:val="00BE32F0"/>
    <w:rsid w:val="00BE6E06"/>
    <w:rsid w:val="00BE7374"/>
    <w:rsid w:val="00BF02A4"/>
    <w:rsid w:val="00BF1208"/>
    <w:rsid w:val="00BF154F"/>
    <w:rsid w:val="00BF18F0"/>
    <w:rsid w:val="00BF321D"/>
    <w:rsid w:val="00BF4FAB"/>
    <w:rsid w:val="00BF5834"/>
    <w:rsid w:val="00BF6476"/>
    <w:rsid w:val="00BF724E"/>
    <w:rsid w:val="00C005A3"/>
    <w:rsid w:val="00C01FAF"/>
    <w:rsid w:val="00C022C6"/>
    <w:rsid w:val="00C028C1"/>
    <w:rsid w:val="00C0576E"/>
    <w:rsid w:val="00C065CE"/>
    <w:rsid w:val="00C06646"/>
    <w:rsid w:val="00C126E2"/>
    <w:rsid w:val="00C13FD1"/>
    <w:rsid w:val="00C148E5"/>
    <w:rsid w:val="00C15DE7"/>
    <w:rsid w:val="00C15FA9"/>
    <w:rsid w:val="00C1687B"/>
    <w:rsid w:val="00C2052E"/>
    <w:rsid w:val="00C20951"/>
    <w:rsid w:val="00C240AF"/>
    <w:rsid w:val="00C2657B"/>
    <w:rsid w:val="00C30245"/>
    <w:rsid w:val="00C314C5"/>
    <w:rsid w:val="00C32F97"/>
    <w:rsid w:val="00C33649"/>
    <w:rsid w:val="00C35BDC"/>
    <w:rsid w:val="00C3647D"/>
    <w:rsid w:val="00C3765C"/>
    <w:rsid w:val="00C41E9C"/>
    <w:rsid w:val="00C42808"/>
    <w:rsid w:val="00C434A7"/>
    <w:rsid w:val="00C43735"/>
    <w:rsid w:val="00C437B7"/>
    <w:rsid w:val="00C4567C"/>
    <w:rsid w:val="00C52B5D"/>
    <w:rsid w:val="00C55879"/>
    <w:rsid w:val="00C6467F"/>
    <w:rsid w:val="00C648AC"/>
    <w:rsid w:val="00C64CBF"/>
    <w:rsid w:val="00C67552"/>
    <w:rsid w:val="00C6758D"/>
    <w:rsid w:val="00C67F0F"/>
    <w:rsid w:val="00C701BC"/>
    <w:rsid w:val="00C71C59"/>
    <w:rsid w:val="00C71CA6"/>
    <w:rsid w:val="00C7225F"/>
    <w:rsid w:val="00C73D48"/>
    <w:rsid w:val="00C75C69"/>
    <w:rsid w:val="00C75CB9"/>
    <w:rsid w:val="00C76B9C"/>
    <w:rsid w:val="00C80304"/>
    <w:rsid w:val="00C81EF6"/>
    <w:rsid w:val="00C823CA"/>
    <w:rsid w:val="00C82E41"/>
    <w:rsid w:val="00C8310A"/>
    <w:rsid w:val="00C83D3D"/>
    <w:rsid w:val="00C83F19"/>
    <w:rsid w:val="00C8452B"/>
    <w:rsid w:val="00C877C0"/>
    <w:rsid w:val="00C87FC5"/>
    <w:rsid w:val="00C90550"/>
    <w:rsid w:val="00C91739"/>
    <w:rsid w:val="00C921F5"/>
    <w:rsid w:val="00C92384"/>
    <w:rsid w:val="00C92D1A"/>
    <w:rsid w:val="00C93806"/>
    <w:rsid w:val="00C938BB"/>
    <w:rsid w:val="00C96033"/>
    <w:rsid w:val="00C967E5"/>
    <w:rsid w:val="00C97925"/>
    <w:rsid w:val="00CA1045"/>
    <w:rsid w:val="00CA30B4"/>
    <w:rsid w:val="00CA4DB1"/>
    <w:rsid w:val="00CB2071"/>
    <w:rsid w:val="00CB279E"/>
    <w:rsid w:val="00CB5806"/>
    <w:rsid w:val="00CB5CE8"/>
    <w:rsid w:val="00CB715A"/>
    <w:rsid w:val="00CB7274"/>
    <w:rsid w:val="00CB7286"/>
    <w:rsid w:val="00CB7E5C"/>
    <w:rsid w:val="00CC1CCD"/>
    <w:rsid w:val="00CC21FF"/>
    <w:rsid w:val="00CC2CD1"/>
    <w:rsid w:val="00CC3351"/>
    <w:rsid w:val="00CC6D0B"/>
    <w:rsid w:val="00CD32B9"/>
    <w:rsid w:val="00CD5F5F"/>
    <w:rsid w:val="00CD7FFB"/>
    <w:rsid w:val="00CE1B45"/>
    <w:rsid w:val="00CE4CDB"/>
    <w:rsid w:val="00CE65BE"/>
    <w:rsid w:val="00CE662F"/>
    <w:rsid w:val="00CF1DA1"/>
    <w:rsid w:val="00CF1E78"/>
    <w:rsid w:val="00CF2628"/>
    <w:rsid w:val="00CF2D8A"/>
    <w:rsid w:val="00CF3604"/>
    <w:rsid w:val="00CF3B1B"/>
    <w:rsid w:val="00CF446E"/>
    <w:rsid w:val="00CF5057"/>
    <w:rsid w:val="00CF6549"/>
    <w:rsid w:val="00CF6F48"/>
    <w:rsid w:val="00CF7409"/>
    <w:rsid w:val="00D01DE9"/>
    <w:rsid w:val="00D02C1F"/>
    <w:rsid w:val="00D04681"/>
    <w:rsid w:val="00D0787C"/>
    <w:rsid w:val="00D07D4B"/>
    <w:rsid w:val="00D12FA3"/>
    <w:rsid w:val="00D139CD"/>
    <w:rsid w:val="00D14A9A"/>
    <w:rsid w:val="00D1777F"/>
    <w:rsid w:val="00D17899"/>
    <w:rsid w:val="00D20D8E"/>
    <w:rsid w:val="00D2102A"/>
    <w:rsid w:val="00D2116A"/>
    <w:rsid w:val="00D214AD"/>
    <w:rsid w:val="00D2518F"/>
    <w:rsid w:val="00D316AA"/>
    <w:rsid w:val="00D327A1"/>
    <w:rsid w:val="00D33ADD"/>
    <w:rsid w:val="00D34241"/>
    <w:rsid w:val="00D34542"/>
    <w:rsid w:val="00D34CD1"/>
    <w:rsid w:val="00D34DAA"/>
    <w:rsid w:val="00D363FF"/>
    <w:rsid w:val="00D3664D"/>
    <w:rsid w:val="00D37293"/>
    <w:rsid w:val="00D37E10"/>
    <w:rsid w:val="00D40521"/>
    <w:rsid w:val="00D41ACB"/>
    <w:rsid w:val="00D42E64"/>
    <w:rsid w:val="00D44083"/>
    <w:rsid w:val="00D44A37"/>
    <w:rsid w:val="00D4531E"/>
    <w:rsid w:val="00D45747"/>
    <w:rsid w:val="00D50A1B"/>
    <w:rsid w:val="00D5211C"/>
    <w:rsid w:val="00D5323B"/>
    <w:rsid w:val="00D5475F"/>
    <w:rsid w:val="00D554B2"/>
    <w:rsid w:val="00D55CEA"/>
    <w:rsid w:val="00D563E2"/>
    <w:rsid w:val="00D579E1"/>
    <w:rsid w:val="00D60067"/>
    <w:rsid w:val="00D61245"/>
    <w:rsid w:val="00D61817"/>
    <w:rsid w:val="00D678A7"/>
    <w:rsid w:val="00D67C97"/>
    <w:rsid w:val="00D67E71"/>
    <w:rsid w:val="00D73ACE"/>
    <w:rsid w:val="00D769EE"/>
    <w:rsid w:val="00D80923"/>
    <w:rsid w:val="00D8386A"/>
    <w:rsid w:val="00D83EB9"/>
    <w:rsid w:val="00D872F2"/>
    <w:rsid w:val="00D873B6"/>
    <w:rsid w:val="00D90A16"/>
    <w:rsid w:val="00D91BAC"/>
    <w:rsid w:val="00D9258D"/>
    <w:rsid w:val="00D93AA4"/>
    <w:rsid w:val="00D94A20"/>
    <w:rsid w:val="00D95DDE"/>
    <w:rsid w:val="00D97F0B"/>
    <w:rsid w:val="00DA2119"/>
    <w:rsid w:val="00DA3516"/>
    <w:rsid w:val="00DA5352"/>
    <w:rsid w:val="00DB2232"/>
    <w:rsid w:val="00DB4CD6"/>
    <w:rsid w:val="00DB607C"/>
    <w:rsid w:val="00DB6FA9"/>
    <w:rsid w:val="00DC395C"/>
    <w:rsid w:val="00DC5E66"/>
    <w:rsid w:val="00DC6CFC"/>
    <w:rsid w:val="00DC717B"/>
    <w:rsid w:val="00DD01B2"/>
    <w:rsid w:val="00DD0BFE"/>
    <w:rsid w:val="00DD12C1"/>
    <w:rsid w:val="00DD14CA"/>
    <w:rsid w:val="00DD2E3C"/>
    <w:rsid w:val="00DD4775"/>
    <w:rsid w:val="00DD621E"/>
    <w:rsid w:val="00DE07B9"/>
    <w:rsid w:val="00DE25C0"/>
    <w:rsid w:val="00DE2FCC"/>
    <w:rsid w:val="00DE3DCC"/>
    <w:rsid w:val="00DE4584"/>
    <w:rsid w:val="00DE5FC5"/>
    <w:rsid w:val="00DF2FCE"/>
    <w:rsid w:val="00DF3C4A"/>
    <w:rsid w:val="00DF4CD1"/>
    <w:rsid w:val="00DF5A15"/>
    <w:rsid w:val="00DF6AD7"/>
    <w:rsid w:val="00E0120A"/>
    <w:rsid w:val="00E043C4"/>
    <w:rsid w:val="00E06088"/>
    <w:rsid w:val="00E0753E"/>
    <w:rsid w:val="00E12B87"/>
    <w:rsid w:val="00E12EEC"/>
    <w:rsid w:val="00E144E8"/>
    <w:rsid w:val="00E16F5C"/>
    <w:rsid w:val="00E16FB8"/>
    <w:rsid w:val="00E17224"/>
    <w:rsid w:val="00E178EE"/>
    <w:rsid w:val="00E22E50"/>
    <w:rsid w:val="00E2312D"/>
    <w:rsid w:val="00E25E22"/>
    <w:rsid w:val="00E260F6"/>
    <w:rsid w:val="00E3071C"/>
    <w:rsid w:val="00E32AB9"/>
    <w:rsid w:val="00E32D9E"/>
    <w:rsid w:val="00E348FD"/>
    <w:rsid w:val="00E34E35"/>
    <w:rsid w:val="00E35DA4"/>
    <w:rsid w:val="00E3697C"/>
    <w:rsid w:val="00E370AA"/>
    <w:rsid w:val="00E37675"/>
    <w:rsid w:val="00E37D1C"/>
    <w:rsid w:val="00E4477E"/>
    <w:rsid w:val="00E45809"/>
    <w:rsid w:val="00E466B3"/>
    <w:rsid w:val="00E46AF5"/>
    <w:rsid w:val="00E46E72"/>
    <w:rsid w:val="00E47204"/>
    <w:rsid w:val="00E479DE"/>
    <w:rsid w:val="00E50B7D"/>
    <w:rsid w:val="00E52704"/>
    <w:rsid w:val="00E53B64"/>
    <w:rsid w:val="00E53E63"/>
    <w:rsid w:val="00E55947"/>
    <w:rsid w:val="00E56A59"/>
    <w:rsid w:val="00E56ADA"/>
    <w:rsid w:val="00E606BC"/>
    <w:rsid w:val="00E61169"/>
    <w:rsid w:val="00E62D94"/>
    <w:rsid w:val="00E642EB"/>
    <w:rsid w:val="00E65E08"/>
    <w:rsid w:val="00E66637"/>
    <w:rsid w:val="00E708D1"/>
    <w:rsid w:val="00E70BAA"/>
    <w:rsid w:val="00E71FCC"/>
    <w:rsid w:val="00E734B9"/>
    <w:rsid w:val="00E76094"/>
    <w:rsid w:val="00E77654"/>
    <w:rsid w:val="00E77D5A"/>
    <w:rsid w:val="00E80708"/>
    <w:rsid w:val="00E80F42"/>
    <w:rsid w:val="00E81C05"/>
    <w:rsid w:val="00E81F95"/>
    <w:rsid w:val="00E822DF"/>
    <w:rsid w:val="00E83EFC"/>
    <w:rsid w:val="00E85444"/>
    <w:rsid w:val="00E85A67"/>
    <w:rsid w:val="00E85AC3"/>
    <w:rsid w:val="00E86B35"/>
    <w:rsid w:val="00E902C8"/>
    <w:rsid w:val="00E91E73"/>
    <w:rsid w:val="00E92B1D"/>
    <w:rsid w:val="00E96096"/>
    <w:rsid w:val="00E9625D"/>
    <w:rsid w:val="00E9672F"/>
    <w:rsid w:val="00E975B9"/>
    <w:rsid w:val="00EA1A6E"/>
    <w:rsid w:val="00EA2464"/>
    <w:rsid w:val="00EA2848"/>
    <w:rsid w:val="00EA2A36"/>
    <w:rsid w:val="00EA5183"/>
    <w:rsid w:val="00EA5205"/>
    <w:rsid w:val="00EA5233"/>
    <w:rsid w:val="00EA6CDA"/>
    <w:rsid w:val="00EA76F3"/>
    <w:rsid w:val="00EB1547"/>
    <w:rsid w:val="00EB2BED"/>
    <w:rsid w:val="00EB4722"/>
    <w:rsid w:val="00EB714A"/>
    <w:rsid w:val="00EB7276"/>
    <w:rsid w:val="00EC3555"/>
    <w:rsid w:val="00EC44C9"/>
    <w:rsid w:val="00EC50A8"/>
    <w:rsid w:val="00EC73D6"/>
    <w:rsid w:val="00ED1F22"/>
    <w:rsid w:val="00ED2083"/>
    <w:rsid w:val="00ED29ED"/>
    <w:rsid w:val="00ED2A9D"/>
    <w:rsid w:val="00ED3573"/>
    <w:rsid w:val="00ED3DB0"/>
    <w:rsid w:val="00ED5764"/>
    <w:rsid w:val="00ED71DE"/>
    <w:rsid w:val="00ED796D"/>
    <w:rsid w:val="00EE122E"/>
    <w:rsid w:val="00EE27A1"/>
    <w:rsid w:val="00EE5882"/>
    <w:rsid w:val="00EE5FBE"/>
    <w:rsid w:val="00EF071D"/>
    <w:rsid w:val="00EF07F0"/>
    <w:rsid w:val="00EF26E7"/>
    <w:rsid w:val="00EF33EA"/>
    <w:rsid w:val="00EF78A3"/>
    <w:rsid w:val="00F02040"/>
    <w:rsid w:val="00F049B0"/>
    <w:rsid w:val="00F0798A"/>
    <w:rsid w:val="00F11A72"/>
    <w:rsid w:val="00F1626D"/>
    <w:rsid w:val="00F200A3"/>
    <w:rsid w:val="00F20A83"/>
    <w:rsid w:val="00F20F61"/>
    <w:rsid w:val="00F21D90"/>
    <w:rsid w:val="00F221B8"/>
    <w:rsid w:val="00F22226"/>
    <w:rsid w:val="00F24D8E"/>
    <w:rsid w:val="00F2560C"/>
    <w:rsid w:val="00F25FCC"/>
    <w:rsid w:val="00F2740F"/>
    <w:rsid w:val="00F27A90"/>
    <w:rsid w:val="00F33348"/>
    <w:rsid w:val="00F34AC2"/>
    <w:rsid w:val="00F35527"/>
    <w:rsid w:val="00F370EC"/>
    <w:rsid w:val="00F37798"/>
    <w:rsid w:val="00F437C3"/>
    <w:rsid w:val="00F43D3C"/>
    <w:rsid w:val="00F454B6"/>
    <w:rsid w:val="00F4605F"/>
    <w:rsid w:val="00F4642D"/>
    <w:rsid w:val="00F4647E"/>
    <w:rsid w:val="00F50E28"/>
    <w:rsid w:val="00F527D8"/>
    <w:rsid w:val="00F54AA6"/>
    <w:rsid w:val="00F54BBF"/>
    <w:rsid w:val="00F54E75"/>
    <w:rsid w:val="00F55334"/>
    <w:rsid w:val="00F56A74"/>
    <w:rsid w:val="00F577E1"/>
    <w:rsid w:val="00F609A9"/>
    <w:rsid w:val="00F60E76"/>
    <w:rsid w:val="00F61217"/>
    <w:rsid w:val="00F61B54"/>
    <w:rsid w:val="00F61D2B"/>
    <w:rsid w:val="00F63F71"/>
    <w:rsid w:val="00F67177"/>
    <w:rsid w:val="00F715CD"/>
    <w:rsid w:val="00F73F8A"/>
    <w:rsid w:val="00F74248"/>
    <w:rsid w:val="00F74B47"/>
    <w:rsid w:val="00F7556F"/>
    <w:rsid w:val="00F81EDF"/>
    <w:rsid w:val="00F85C55"/>
    <w:rsid w:val="00F93230"/>
    <w:rsid w:val="00F954BF"/>
    <w:rsid w:val="00F955A3"/>
    <w:rsid w:val="00F95C89"/>
    <w:rsid w:val="00F96CE5"/>
    <w:rsid w:val="00FA1536"/>
    <w:rsid w:val="00FA37E4"/>
    <w:rsid w:val="00FA77DA"/>
    <w:rsid w:val="00FB2DF8"/>
    <w:rsid w:val="00FB3912"/>
    <w:rsid w:val="00FB4D4A"/>
    <w:rsid w:val="00FB57C6"/>
    <w:rsid w:val="00FB7978"/>
    <w:rsid w:val="00FB7F12"/>
    <w:rsid w:val="00FC2156"/>
    <w:rsid w:val="00FC3803"/>
    <w:rsid w:val="00FC4F28"/>
    <w:rsid w:val="00FC6510"/>
    <w:rsid w:val="00FD01F8"/>
    <w:rsid w:val="00FD1023"/>
    <w:rsid w:val="00FD115D"/>
    <w:rsid w:val="00FD353F"/>
    <w:rsid w:val="00FD38B5"/>
    <w:rsid w:val="00FD3A49"/>
    <w:rsid w:val="00FD5C7D"/>
    <w:rsid w:val="00FD7351"/>
    <w:rsid w:val="00FE20C8"/>
    <w:rsid w:val="00FE2388"/>
    <w:rsid w:val="00FE3368"/>
    <w:rsid w:val="00FF0391"/>
    <w:rsid w:val="00FF2152"/>
    <w:rsid w:val="00FF6725"/>
    <w:rsid w:val="00FF76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449515C"/>
  <w14:defaultImageDpi w14:val="32767"/>
  <w15:chartTrackingRefBased/>
  <w15:docId w15:val="{F9F910A6-EE9C-4E62-8ACE-26136C4B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10468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56C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EC50A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C50A8"/>
    <w:rPr>
      <w:color w:val="605E5C"/>
      <w:shd w:val="clear" w:color="auto" w:fill="E1DFDD"/>
    </w:rPr>
  </w:style>
  <w:style w:type="paragraph" w:styleId="a6">
    <w:name w:val="Date"/>
    <w:basedOn w:val="a"/>
    <w:next w:val="a"/>
    <w:link w:val="a7"/>
    <w:uiPriority w:val="99"/>
    <w:semiHidden/>
    <w:unhideWhenUsed/>
    <w:rsid w:val="00C01FAF"/>
    <w:pPr>
      <w:ind w:leftChars="2500" w:left="100"/>
    </w:pPr>
  </w:style>
  <w:style w:type="character" w:customStyle="1" w:styleId="a7">
    <w:name w:val="日期 字符"/>
    <w:basedOn w:val="a0"/>
    <w:link w:val="a6"/>
    <w:uiPriority w:val="99"/>
    <w:semiHidden/>
    <w:rsid w:val="00C01FAF"/>
  </w:style>
  <w:style w:type="paragraph" w:styleId="a8">
    <w:name w:val="Revision"/>
    <w:hidden/>
    <w:uiPriority w:val="99"/>
    <w:semiHidden/>
    <w:rsid w:val="00936A6E"/>
  </w:style>
  <w:style w:type="paragraph" w:styleId="a9">
    <w:name w:val="header"/>
    <w:basedOn w:val="a"/>
    <w:link w:val="aa"/>
    <w:uiPriority w:val="99"/>
    <w:unhideWhenUsed/>
    <w:rsid w:val="000F2C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0F2CC4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0F2C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0F2CC4"/>
    <w:rPr>
      <w:sz w:val="18"/>
      <w:szCs w:val="18"/>
    </w:rPr>
  </w:style>
  <w:style w:type="character" w:styleId="ad">
    <w:name w:val="FollowedHyperlink"/>
    <w:basedOn w:val="a0"/>
    <w:uiPriority w:val="99"/>
    <w:semiHidden/>
    <w:unhideWhenUsed/>
    <w:rsid w:val="0065271F"/>
    <w:rPr>
      <w:color w:val="954F72" w:themeColor="followedHyperlink"/>
      <w:u w:val="single"/>
    </w:rPr>
  </w:style>
  <w:style w:type="table" w:styleId="ae">
    <w:name w:val="Table Grid"/>
    <w:basedOn w:val="a1"/>
    <w:uiPriority w:val="39"/>
    <w:rsid w:val="00226B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2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34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0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64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1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142626-176E-43C3-A2DB-F947DD45B9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56</TotalTime>
  <Pages>4</Pages>
  <Words>1050</Words>
  <Characters>5989</Characters>
  <Application>Microsoft Office Word</Application>
  <DocSecurity>0</DocSecurity>
  <Lines>49</Lines>
  <Paragraphs>14</Paragraphs>
  <ScaleCrop>false</ScaleCrop>
  <Company/>
  <LinksUpToDate>false</LinksUpToDate>
  <CharactersWithSpaces>7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Lin</dc:creator>
  <cp:keywords/>
  <dc:description/>
  <cp:lastModifiedBy>Wei Lin</cp:lastModifiedBy>
  <cp:revision>1410</cp:revision>
  <cp:lastPrinted>2024-10-06T15:18:00Z</cp:lastPrinted>
  <dcterms:created xsi:type="dcterms:W3CDTF">2023-03-15T15:20:00Z</dcterms:created>
  <dcterms:modified xsi:type="dcterms:W3CDTF">2024-10-15T07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6ee2c2f6cbef781fefc8114b21bac768d9e672fadfc0f72b7f310f61380ba</vt:lpwstr>
  </property>
</Properties>
</file>